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0188"/>
      </w:tblGrid>
      <w:tr w:rsidR="001027B3" w14:paraId="5B302FD2" w14:textId="77777777">
        <w:trPr>
          <w:trHeight w:val="2880"/>
          <w:jc w:val="center"/>
        </w:trPr>
        <w:tc>
          <w:tcPr>
            <w:tcW w:w="5000" w:type="pct"/>
          </w:tcPr>
          <w:p w14:paraId="34433CB8" w14:textId="77777777" w:rsidR="001027B3" w:rsidRDefault="001027B3" w:rsidP="001027B3">
            <w:pPr>
              <w:pStyle w:val="NoSpacing"/>
              <w:spacing w:after="100" w:afterAutospacing="1"/>
              <w:jc w:val="center"/>
              <w:rPr>
                <w:rFonts w:ascii="Times New Roman" w:eastAsia="DejaVu Sans" w:hAnsi="Times New Roman" w:cs="DejaVu Sans"/>
                <w:kern w:val="2"/>
                <w:sz w:val="24"/>
                <w:szCs w:val="24"/>
                <w:lang w:eastAsia="hi-IN" w:bidi="hi-IN"/>
              </w:rPr>
            </w:pPr>
            <w:r w:rsidRPr="001027B3">
              <w:rPr>
                <w:rFonts w:ascii="Arial" w:eastAsia="DejaVu Sans" w:hAnsi="Arial" w:cs="Arial"/>
                <w:b/>
                <w:kern w:val="2"/>
                <w:sz w:val="36"/>
                <w:szCs w:val="36"/>
                <w:lang w:eastAsia="hi-IN" w:bidi="hi-IN"/>
              </w:rPr>
              <w:t xml:space="preserve">National University of Computer and Emerging Sciences       </w:t>
            </w:r>
          </w:p>
          <w:p w14:paraId="127D3850" w14:textId="77777777" w:rsidR="001027B3" w:rsidRDefault="001027B3" w:rsidP="001027B3">
            <w:pPr>
              <w:pStyle w:val="NoSpacing"/>
              <w:spacing w:after="100" w:afterAutospacing="1"/>
              <w:jc w:val="center"/>
              <w:rPr>
                <w:rFonts w:asciiTheme="majorHAnsi" w:eastAsiaTheme="majorEastAsia" w:hAnsiTheme="majorHAnsi" w:cstheme="majorBidi"/>
                <w:caps/>
              </w:rPr>
            </w:pPr>
          </w:p>
          <w:p w14:paraId="68E603E4" w14:textId="77777777" w:rsidR="001027B3" w:rsidRPr="001027B3" w:rsidRDefault="00610E8B" w:rsidP="001027B3">
            <w:pPr>
              <w:jc w:val="center"/>
              <w:rPr>
                <w:rFonts w:eastAsiaTheme="majorEastAsia"/>
              </w:rPr>
            </w:pPr>
            <w:r>
              <w:rPr>
                <w:noProof/>
              </w:rPr>
              <w:drawing>
                <wp:inline distT="0" distB="0" distL="0" distR="0" wp14:anchorId="20F9FFE1" wp14:editId="31DA22E5">
                  <wp:extent cx="1085850" cy="1057275"/>
                  <wp:effectExtent l="1905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57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27B3" w14:paraId="379F0090" w14:textId="77777777">
        <w:trPr>
          <w:trHeight w:val="2880"/>
          <w:jc w:val="center"/>
        </w:trPr>
        <w:tc>
          <w:tcPr>
            <w:tcW w:w="5000" w:type="pct"/>
          </w:tcPr>
          <w:p w14:paraId="62A77E01" w14:textId="77777777" w:rsidR="001027B3" w:rsidRDefault="001027B3" w:rsidP="001027B3">
            <w:pPr>
              <w:pStyle w:val="NoSpacing"/>
              <w:spacing w:before="100" w:beforeAutospacing="1"/>
              <w:rPr>
                <w:rFonts w:asciiTheme="majorHAnsi" w:eastAsiaTheme="majorEastAsia" w:hAnsiTheme="majorHAnsi" w:cstheme="majorBidi"/>
                <w:sz w:val="80"/>
                <w:szCs w:val="80"/>
              </w:rPr>
            </w:pPr>
          </w:p>
          <w:p w14:paraId="4E99C9B9" w14:textId="38BBE445" w:rsidR="001027B3" w:rsidRDefault="001027B3" w:rsidP="001027B3">
            <w:pPr>
              <w:pStyle w:val="NoSpacing"/>
              <w:spacing w:before="100" w:beforeAutospacing="1"/>
              <w:jc w:val="center"/>
              <w:rPr>
                <w:rFonts w:asciiTheme="majorHAnsi" w:eastAsiaTheme="majorEastAsia" w:hAnsiTheme="majorHAnsi" w:cstheme="majorBidi"/>
                <w:sz w:val="80"/>
                <w:szCs w:val="80"/>
              </w:rPr>
            </w:pPr>
            <w:r>
              <w:rPr>
                <w:rFonts w:asciiTheme="majorHAnsi" w:eastAsiaTheme="majorEastAsia" w:hAnsiTheme="majorHAnsi" w:cstheme="majorBidi"/>
                <w:sz w:val="80"/>
                <w:szCs w:val="80"/>
              </w:rPr>
              <w:t xml:space="preserve">Lab </w:t>
            </w:r>
            <w:r w:rsidR="00465A38">
              <w:rPr>
                <w:rFonts w:asciiTheme="majorHAnsi" w:eastAsiaTheme="majorEastAsia" w:hAnsiTheme="majorHAnsi" w:cstheme="majorBidi"/>
                <w:sz w:val="80"/>
                <w:szCs w:val="80"/>
              </w:rPr>
              <w:t>Exercise</w:t>
            </w:r>
          </w:p>
          <w:p w14:paraId="7CDCA47B" w14:textId="77777777" w:rsidR="001027B3" w:rsidRPr="001027B3" w:rsidRDefault="002619DB" w:rsidP="004D0EDA">
            <w:pPr>
              <w:pStyle w:val="NoSpacing"/>
              <w:spacing w:before="100" w:beforeAutospacing="1"/>
              <w:jc w:val="center"/>
              <w:rPr>
                <w:rFonts w:ascii="Times New Roman" w:eastAsia="DejaVu Sans" w:hAnsi="Times New Roman" w:cs="DejaVu Sans"/>
                <w:kern w:val="2"/>
                <w:sz w:val="32"/>
                <w:szCs w:val="32"/>
                <w:lang w:eastAsia="hi-IN" w:bidi="hi-IN"/>
              </w:rPr>
            </w:pPr>
            <w:r>
              <w:rPr>
                <w:rFonts w:asciiTheme="majorHAnsi" w:eastAsiaTheme="majorEastAsia" w:hAnsiTheme="majorHAnsi" w:cstheme="majorBidi"/>
                <w:sz w:val="32"/>
                <w:szCs w:val="32"/>
              </w:rPr>
              <w:t>“</w:t>
            </w:r>
            <w:r w:rsidR="001027B3" w:rsidRPr="001027B3">
              <w:rPr>
                <w:rFonts w:asciiTheme="majorHAnsi" w:eastAsiaTheme="majorEastAsia" w:hAnsiTheme="majorHAnsi" w:cstheme="majorBidi"/>
                <w:sz w:val="32"/>
                <w:szCs w:val="32"/>
              </w:rPr>
              <w:t>Introduction to</w:t>
            </w:r>
            <w:r w:rsidR="004D0EDA">
              <w:rPr>
                <w:rFonts w:asciiTheme="majorHAnsi" w:eastAsiaTheme="majorEastAsia" w:hAnsiTheme="majorHAnsi" w:cstheme="majorBidi"/>
                <w:sz w:val="32"/>
                <w:szCs w:val="32"/>
              </w:rPr>
              <w:t xml:space="preserve"> Aggregation, Group </w:t>
            </w:r>
            <w:proofErr w:type="gramStart"/>
            <w:r w:rsidR="004D0EDA">
              <w:rPr>
                <w:rFonts w:asciiTheme="majorHAnsi" w:eastAsiaTheme="majorEastAsia" w:hAnsiTheme="majorHAnsi" w:cstheme="majorBidi"/>
                <w:sz w:val="32"/>
                <w:szCs w:val="32"/>
              </w:rPr>
              <w:t>By</w:t>
            </w:r>
            <w:proofErr w:type="gramEnd"/>
            <w:r w:rsidR="004D0EDA">
              <w:rPr>
                <w:rFonts w:asciiTheme="majorHAnsi" w:eastAsiaTheme="majorEastAsia" w:hAnsiTheme="majorHAnsi" w:cstheme="majorBidi"/>
                <w:sz w:val="32"/>
                <w:szCs w:val="32"/>
              </w:rPr>
              <w:t xml:space="preserve"> and JOINs</w:t>
            </w:r>
            <w:r>
              <w:rPr>
                <w:rFonts w:asciiTheme="majorHAnsi" w:eastAsiaTheme="majorEastAsia" w:hAnsiTheme="majorHAnsi" w:cstheme="majorBidi"/>
                <w:sz w:val="32"/>
                <w:szCs w:val="32"/>
              </w:rPr>
              <w:t>”</w:t>
            </w:r>
          </w:p>
        </w:tc>
      </w:tr>
      <w:tr w:rsidR="001027B3" w14:paraId="22A5957F" w14:textId="77777777" w:rsidTr="001027B3">
        <w:trPr>
          <w:trHeight w:val="80"/>
          <w:jc w:val="center"/>
        </w:trPr>
        <w:tc>
          <w:tcPr>
            <w:tcW w:w="5000" w:type="pct"/>
            <w:tcBorders>
              <w:bottom w:val="single" w:sz="4" w:space="0" w:color="4F81BD" w:themeColor="accent1"/>
            </w:tcBorders>
          </w:tcPr>
          <w:p w14:paraId="69E57425" w14:textId="77777777" w:rsidR="001027B3" w:rsidRPr="001027B3" w:rsidRDefault="001027B3" w:rsidP="001027B3">
            <w:pPr>
              <w:pStyle w:val="NoSpacing"/>
              <w:tabs>
                <w:tab w:val="left" w:pos="3465"/>
              </w:tabs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>
              <w:rPr>
                <w:rFonts w:asciiTheme="majorHAnsi" w:eastAsiaTheme="majorEastAsia" w:hAnsiTheme="majorHAnsi" w:cstheme="majorBidi"/>
                <w:sz w:val="18"/>
                <w:szCs w:val="18"/>
              </w:rPr>
              <w:tab/>
            </w:r>
          </w:p>
        </w:tc>
      </w:tr>
      <w:tr w:rsidR="001027B3" w14:paraId="4BB4EA95" w14:textId="77777777">
        <w:trPr>
          <w:trHeight w:val="720"/>
          <w:jc w:val="center"/>
        </w:trPr>
        <w:tc>
          <w:tcPr>
            <w:tcW w:w="5000" w:type="pct"/>
            <w:tcBorders>
              <w:top w:val="single" w:sz="4" w:space="0" w:color="4F81BD" w:themeColor="accent1"/>
            </w:tcBorders>
            <w:vAlign w:val="center"/>
          </w:tcPr>
          <w:p w14:paraId="4564EBBF" w14:textId="62767146" w:rsidR="001027B3" w:rsidRDefault="00E05CF3" w:rsidP="003614DC">
            <w:pPr>
              <w:pStyle w:val="NoSpacing"/>
              <w:jc w:val="center"/>
              <w:rPr>
                <w:rFonts w:asciiTheme="majorHAnsi" w:eastAsiaTheme="majorEastAsia" w:hAnsiTheme="majorHAnsi" w:cstheme="majorBidi"/>
                <w:sz w:val="44"/>
                <w:szCs w:val="44"/>
              </w:rPr>
            </w:pPr>
            <w:r>
              <w:rPr>
                <w:rFonts w:asciiTheme="majorHAnsi" w:eastAsiaTheme="majorEastAsia" w:hAnsiTheme="majorHAnsi" w:cstheme="majorBidi"/>
                <w:sz w:val="44"/>
                <w:szCs w:val="44"/>
              </w:rPr>
              <w:t>Database Systems</w:t>
            </w:r>
            <w:r w:rsidR="00465A38">
              <w:rPr>
                <w:rFonts w:asciiTheme="majorHAnsi" w:eastAsiaTheme="majorEastAsia" w:hAnsiTheme="majorHAnsi" w:cstheme="majorBidi"/>
                <w:sz w:val="44"/>
                <w:szCs w:val="44"/>
              </w:rPr>
              <w:t xml:space="preserve"> Lab</w:t>
            </w:r>
          </w:p>
        </w:tc>
      </w:tr>
      <w:tr w:rsidR="001027B3" w14:paraId="491E7BA0" w14:textId="77777777">
        <w:trPr>
          <w:trHeight w:val="360"/>
          <w:jc w:val="center"/>
        </w:trPr>
        <w:tc>
          <w:tcPr>
            <w:tcW w:w="5000" w:type="pct"/>
            <w:vAlign w:val="center"/>
          </w:tcPr>
          <w:p w14:paraId="76983B0E" w14:textId="77777777" w:rsidR="001027B3" w:rsidRDefault="001027B3">
            <w:pPr>
              <w:pStyle w:val="NoSpacing"/>
              <w:jc w:val="center"/>
            </w:pPr>
          </w:p>
        </w:tc>
      </w:tr>
      <w:tr w:rsidR="001027B3" w14:paraId="1E2C0932" w14:textId="77777777">
        <w:trPr>
          <w:trHeight w:val="360"/>
          <w:jc w:val="center"/>
        </w:trPr>
        <w:tc>
          <w:tcPr>
            <w:tcW w:w="5000" w:type="pct"/>
            <w:vAlign w:val="center"/>
          </w:tcPr>
          <w:p w14:paraId="31798690" w14:textId="77777777" w:rsidR="001027B3" w:rsidRDefault="001027B3" w:rsidP="00AE25DE">
            <w:pPr>
              <w:pStyle w:val="NoSpacing"/>
              <w:rPr>
                <w:b/>
                <w:bCs/>
              </w:rPr>
            </w:pPr>
          </w:p>
        </w:tc>
      </w:tr>
      <w:tr w:rsidR="001027B3" w14:paraId="5FC1CC28" w14:textId="77777777">
        <w:trPr>
          <w:trHeight w:val="360"/>
          <w:jc w:val="center"/>
        </w:trPr>
        <w:tc>
          <w:tcPr>
            <w:tcW w:w="5000" w:type="pct"/>
            <w:vAlign w:val="center"/>
          </w:tcPr>
          <w:p w14:paraId="1A699690" w14:textId="77777777" w:rsidR="001027B3" w:rsidRDefault="001027B3" w:rsidP="001027B3">
            <w:pPr>
              <w:pStyle w:val="NoSpacing"/>
              <w:jc w:val="center"/>
              <w:rPr>
                <w:b/>
                <w:bCs/>
              </w:rPr>
            </w:pPr>
          </w:p>
        </w:tc>
      </w:tr>
    </w:tbl>
    <w:p w14:paraId="28C1FD10" w14:textId="77777777" w:rsidR="001027B3" w:rsidRDefault="001027B3"/>
    <w:p w14:paraId="3516232F" w14:textId="77777777" w:rsidR="001027B3" w:rsidRDefault="001027B3"/>
    <w:tbl>
      <w:tblPr>
        <w:tblpPr w:leftFromText="187" w:rightFromText="187" w:horzAnchor="margin" w:tblpXSpec="center" w:tblpYSpec="bottom"/>
        <w:tblW w:w="4912" w:type="pct"/>
        <w:tblLook w:val="04A0" w:firstRow="1" w:lastRow="0" w:firstColumn="1" w:lastColumn="0" w:noHBand="0" w:noVBand="1"/>
      </w:tblPr>
      <w:tblGrid>
        <w:gridCol w:w="10009"/>
      </w:tblGrid>
      <w:tr w:rsidR="001027B3" w14:paraId="05C290FB" w14:textId="77777777" w:rsidTr="00AE25DE">
        <w:tc>
          <w:tcPr>
            <w:tcW w:w="5000" w:type="pct"/>
          </w:tcPr>
          <w:p w14:paraId="2D5089C8" w14:textId="77777777" w:rsidR="001027B3" w:rsidRDefault="001027B3" w:rsidP="001027B3">
            <w:pPr>
              <w:pStyle w:val="NoSpacing"/>
            </w:pPr>
          </w:p>
        </w:tc>
      </w:tr>
    </w:tbl>
    <w:p w14:paraId="1440A010" w14:textId="77777777" w:rsidR="00AE25DE" w:rsidRDefault="00AE25DE" w:rsidP="00AE25DE">
      <w:pPr>
        <w:jc w:val="center"/>
      </w:pPr>
    </w:p>
    <w:p w14:paraId="0E49461B" w14:textId="77777777" w:rsidR="00700609" w:rsidRDefault="00700609" w:rsidP="00AE25DE">
      <w:pPr>
        <w:jc w:val="center"/>
      </w:pPr>
    </w:p>
    <w:p w14:paraId="2C132771" w14:textId="77777777" w:rsidR="00700609" w:rsidRDefault="00700609" w:rsidP="00AE25DE">
      <w:pPr>
        <w:jc w:val="center"/>
      </w:pPr>
    </w:p>
    <w:p w14:paraId="75DCE547" w14:textId="77777777" w:rsidR="00700609" w:rsidRDefault="00700609" w:rsidP="00AE25DE">
      <w:pPr>
        <w:jc w:val="center"/>
      </w:pPr>
    </w:p>
    <w:p w14:paraId="3654BCB8" w14:textId="77777777" w:rsidR="00AE25DE" w:rsidRDefault="00AE25DE" w:rsidP="00AE25DE">
      <w:pPr>
        <w:jc w:val="center"/>
      </w:pPr>
    </w:p>
    <w:p w14:paraId="6BD8B648" w14:textId="77777777" w:rsidR="00AE25DE" w:rsidRDefault="00AE25DE" w:rsidP="00AE25DE">
      <w:pPr>
        <w:jc w:val="center"/>
      </w:pPr>
      <w:r>
        <w:t>Department of Computer Science</w:t>
      </w:r>
    </w:p>
    <w:p w14:paraId="73D5E762" w14:textId="6E1BA3D9" w:rsidR="00AE25DE" w:rsidRDefault="00AE25DE" w:rsidP="00AE25DE">
      <w:pPr>
        <w:jc w:val="center"/>
        <w:sectPr w:rsidR="00AE25DE" w:rsidSect="0075173B">
          <w:headerReference w:type="default" r:id="rId9"/>
          <w:type w:val="continuous"/>
          <w:pgSz w:w="12240" w:h="15840"/>
          <w:pgMar w:top="1134" w:right="1134" w:bottom="1134" w:left="1134" w:header="720" w:footer="720" w:gutter="0"/>
          <w:cols w:space="720"/>
          <w:formProt w:val="0"/>
          <w:titlePg/>
          <w:docGrid w:linePitch="360"/>
        </w:sectPr>
      </w:pPr>
      <w:r>
        <w:t>FAST-NU, Lahore, Pakista</w:t>
      </w:r>
      <w:r w:rsidR="000F2D0A">
        <w:t>n</w:t>
      </w:r>
    </w:p>
    <w:p w14:paraId="73192B6E" w14:textId="77777777" w:rsidR="007453A8" w:rsidRDefault="007453A8"/>
    <w:p w14:paraId="27A41ED6" w14:textId="77777777" w:rsidR="00762081" w:rsidRPr="00743D5A" w:rsidRDefault="00762081" w:rsidP="00743D5A">
      <w:pPr>
        <w:pStyle w:val="Heading2"/>
        <w:keepNext/>
        <w:widowControl w:val="0"/>
        <w:numPr>
          <w:ilvl w:val="1"/>
          <w:numId w:val="1"/>
        </w:numPr>
        <w:tabs>
          <w:tab w:val="clear" w:pos="1440"/>
          <w:tab w:val="num" w:pos="0"/>
        </w:tabs>
        <w:suppressAutoHyphens/>
        <w:spacing w:before="240" w:after="120" w:line="240" w:lineRule="auto"/>
        <w:ind w:left="576" w:hanging="576"/>
        <w:rPr>
          <w:rFonts w:ascii="Arial" w:eastAsia="DejaVu Sans" w:hAnsi="Arial" w:cs="DejaVu Sans"/>
          <w:bCs w:val="0"/>
          <w:iCs/>
          <w:kern w:val="1"/>
          <w:sz w:val="28"/>
          <w:szCs w:val="28"/>
          <w:lang w:eastAsia="hi-IN" w:bidi="hi-IN"/>
        </w:rPr>
      </w:pPr>
      <w:bookmarkStart w:id="0" w:name="_Toc367410408"/>
      <w:r w:rsidRPr="003B5239">
        <w:rPr>
          <w:rFonts w:ascii="Arial" w:eastAsia="DejaVu Sans" w:hAnsi="Arial" w:cs="DejaVu Sans"/>
          <w:bCs w:val="0"/>
          <w:iCs/>
          <w:kern w:val="1"/>
          <w:sz w:val="28"/>
          <w:szCs w:val="28"/>
          <w:lang w:eastAsia="hi-IN" w:bidi="hi-IN"/>
        </w:rPr>
        <w:lastRenderedPageBreak/>
        <w:t>Task Distribution</w:t>
      </w:r>
      <w:bookmarkEnd w:id="0"/>
    </w:p>
    <w:p w14:paraId="5E3FC597" w14:textId="77777777" w:rsidR="00762081" w:rsidRDefault="00762081" w:rsidP="00762081">
      <w:pPr>
        <w:contextualSpacing/>
        <w:jc w:val="center"/>
        <w:rPr>
          <w:b/>
          <w:sz w:val="24"/>
          <w:szCs w:val="24"/>
        </w:rPr>
      </w:pPr>
    </w:p>
    <w:p w14:paraId="4F8C277E" w14:textId="77777777" w:rsidR="004D0EDA" w:rsidRDefault="004D0EDA" w:rsidP="004D0EDA">
      <w:pPr>
        <w:contextualSpacing/>
        <w:jc w:val="center"/>
        <w:rPr>
          <w:i/>
          <w:sz w:val="24"/>
          <w:szCs w:val="24"/>
        </w:rPr>
      </w:pPr>
      <w:r w:rsidRPr="005B183D">
        <w:rPr>
          <w:i/>
          <w:sz w:val="24"/>
          <w:szCs w:val="24"/>
        </w:rPr>
        <w:t>Total (</w:t>
      </w:r>
      <w:r>
        <w:rPr>
          <w:i/>
          <w:sz w:val="24"/>
          <w:szCs w:val="24"/>
        </w:rPr>
        <w:t>16</w:t>
      </w:r>
      <w:r w:rsidRPr="005B183D">
        <w:rPr>
          <w:i/>
          <w:sz w:val="24"/>
          <w:szCs w:val="24"/>
        </w:rPr>
        <w:t>0 minutes)</w:t>
      </w:r>
    </w:p>
    <w:p w14:paraId="4ED3ED5B" w14:textId="77777777" w:rsidR="004D0EDA" w:rsidRPr="005B183D" w:rsidRDefault="004D0EDA" w:rsidP="004D0EDA">
      <w:pPr>
        <w:contextualSpacing/>
        <w:jc w:val="center"/>
        <w:rPr>
          <w:i/>
          <w:sz w:val="24"/>
          <w:szCs w:val="24"/>
        </w:rPr>
      </w:pPr>
    </w:p>
    <w:p w14:paraId="33459B12" w14:textId="77777777" w:rsidR="004D0EDA" w:rsidRPr="00087414" w:rsidRDefault="004D0EDA" w:rsidP="004D0EDA">
      <w:pPr>
        <w:numPr>
          <w:ilvl w:val="1"/>
          <w:numId w:val="2"/>
        </w:numPr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Overview of SQL Queries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105AC14E" w14:textId="77777777" w:rsidR="004D0EDA" w:rsidRDefault="004D0EDA" w:rsidP="004D0EDA">
      <w:pPr>
        <w:numPr>
          <w:ilvl w:val="2"/>
          <w:numId w:val="2"/>
        </w:numPr>
        <w:ind w:left="2160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Aggregation, Group by and Order by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i/>
          <w:sz w:val="24"/>
          <w:szCs w:val="24"/>
        </w:rPr>
        <w:t xml:space="preserve">(20 </w:t>
      </w:r>
      <w:r w:rsidRPr="005B183D">
        <w:rPr>
          <w:i/>
          <w:sz w:val="24"/>
          <w:szCs w:val="24"/>
        </w:rPr>
        <w:t xml:space="preserve"> minutes)</w:t>
      </w:r>
    </w:p>
    <w:p w14:paraId="04B696EB" w14:textId="77777777" w:rsidR="004D0EDA" w:rsidRDefault="004D0EDA" w:rsidP="004D0EDA">
      <w:pPr>
        <w:numPr>
          <w:ilvl w:val="2"/>
          <w:numId w:val="2"/>
        </w:numPr>
        <w:ind w:left="2160"/>
        <w:contextualSpacing/>
        <w:rPr>
          <w:b/>
          <w:sz w:val="24"/>
          <w:szCs w:val="24"/>
        </w:rPr>
      </w:pPr>
      <w:r>
        <w:rPr>
          <w:b/>
          <w:sz w:val="24"/>
          <w:szCs w:val="24"/>
        </w:rPr>
        <w:t>Joins and its types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A1692D">
        <w:rPr>
          <w:i/>
          <w:sz w:val="24"/>
          <w:szCs w:val="24"/>
        </w:rPr>
        <w:t>(3</w:t>
      </w:r>
      <w:r>
        <w:rPr>
          <w:i/>
          <w:sz w:val="24"/>
          <w:szCs w:val="24"/>
        </w:rPr>
        <w:t xml:space="preserve">0 </w:t>
      </w:r>
      <w:r w:rsidRPr="005B183D">
        <w:rPr>
          <w:i/>
          <w:sz w:val="24"/>
          <w:szCs w:val="24"/>
        </w:rPr>
        <w:t xml:space="preserve"> minutes)</w:t>
      </w:r>
    </w:p>
    <w:p w14:paraId="6BC87715" w14:textId="77777777" w:rsidR="004D0EDA" w:rsidRPr="00E3466A" w:rsidRDefault="004D0EDA" w:rsidP="004D0EDA">
      <w:pPr>
        <w:numPr>
          <w:ilvl w:val="1"/>
          <w:numId w:val="2"/>
        </w:numPr>
        <w:contextualSpacing/>
        <w:rPr>
          <w:b/>
          <w:sz w:val="24"/>
          <w:szCs w:val="24"/>
        </w:rPr>
      </w:pPr>
      <w:r w:rsidRPr="00762081">
        <w:rPr>
          <w:b/>
          <w:sz w:val="24"/>
          <w:szCs w:val="24"/>
        </w:rPr>
        <w:t>Practice Exercise</w:t>
      </w:r>
      <w:r w:rsidRPr="00762081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i/>
          <w:sz w:val="24"/>
          <w:szCs w:val="24"/>
        </w:rPr>
        <w:t>(</w:t>
      </w:r>
      <w:r w:rsidR="00A1692D">
        <w:rPr>
          <w:i/>
          <w:sz w:val="24"/>
          <w:szCs w:val="24"/>
        </w:rPr>
        <w:t>11</w:t>
      </w:r>
      <w:r>
        <w:rPr>
          <w:i/>
          <w:sz w:val="24"/>
          <w:szCs w:val="24"/>
        </w:rPr>
        <w:t xml:space="preserve">0 </w:t>
      </w:r>
      <w:r w:rsidRPr="005B183D">
        <w:rPr>
          <w:i/>
          <w:sz w:val="24"/>
          <w:szCs w:val="24"/>
        </w:rPr>
        <w:t xml:space="preserve"> minutes)</w:t>
      </w:r>
    </w:p>
    <w:p w14:paraId="048D45F0" w14:textId="77777777" w:rsidR="00F13B73" w:rsidRPr="00762081" w:rsidRDefault="001027B3" w:rsidP="004D0EDA">
      <w:pPr>
        <w:ind w:left="450"/>
        <w:contextualSpacing/>
        <w:rPr>
          <w:b/>
          <w:sz w:val="24"/>
          <w:szCs w:val="24"/>
        </w:rPr>
      </w:pPr>
      <w:r w:rsidRPr="003F3987">
        <w:rPr>
          <w:sz w:val="24"/>
          <w:szCs w:val="24"/>
        </w:rPr>
        <w:br w:type="page"/>
      </w:r>
    </w:p>
    <w:p w14:paraId="3AC0AB7B" w14:textId="77777777" w:rsidR="00610E8B" w:rsidRDefault="00610E8B" w:rsidP="00610E8B">
      <w:pPr>
        <w:pStyle w:val="Heading2"/>
        <w:keepNext/>
        <w:widowControl w:val="0"/>
        <w:numPr>
          <w:ilvl w:val="1"/>
          <w:numId w:val="1"/>
        </w:numPr>
        <w:tabs>
          <w:tab w:val="clear" w:pos="1440"/>
          <w:tab w:val="num" w:pos="0"/>
        </w:tabs>
        <w:suppressAutoHyphens/>
        <w:spacing w:before="240" w:after="120" w:line="240" w:lineRule="auto"/>
        <w:ind w:left="576" w:hanging="576"/>
        <w:rPr>
          <w:rFonts w:ascii="Arial" w:eastAsia="DejaVu Sans" w:hAnsi="Arial" w:cs="DejaVu Sans"/>
          <w:bCs w:val="0"/>
          <w:iCs/>
          <w:kern w:val="1"/>
          <w:sz w:val="28"/>
          <w:szCs w:val="28"/>
          <w:lang w:eastAsia="hi-IN" w:bidi="hi-IN"/>
        </w:rPr>
      </w:pPr>
      <w:bookmarkStart w:id="1" w:name="_Toc367410409"/>
      <w:r w:rsidRPr="00610E8B">
        <w:rPr>
          <w:rFonts w:ascii="Arial" w:eastAsia="DejaVu Sans" w:hAnsi="Arial" w:cs="DejaVu Sans"/>
          <w:bCs w:val="0"/>
          <w:iCs/>
          <w:kern w:val="1"/>
          <w:sz w:val="28"/>
          <w:szCs w:val="28"/>
          <w:lang w:eastAsia="hi-IN" w:bidi="hi-IN"/>
        </w:rPr>
        <w:lastRenderedPageBreak/>
        <w:t>Objective</w:t>
      </w:r>
      <w:bookmarkEnd w:id="1"/>
    </w:p>
    <w:p w14:paraId="0C7F565E" w14:textId="77777777" w:rsidR="00610E8B" w:rsidRPr="00BD1A97" w:rsidRDefault="00610E8B" w:rsidP="00F146B3">
      <w:pPr>
        <w:spacing w:line="360" w:lineRule="auto"/>
        <w:rPr>
          <w:rFonts w:asciiTheme="minorHAnsi" w:eastAsia="DejaVu Sans" w:hAnsiTheme="minorHAnsi" w:cstheme="minorHAnsi"/>
          <w:lang w:eastAsia="hi-IN" w:bidi="hi-IN"/>
        </w:rPr>
      </w:pPr>
    </w:p>
    <w:p w14:paraId="0C210EF8" w14:textId="77777777" w:rsidR="001D391C" w:rsidRPr="00BD1A97" w:rsidRDefault="001D391C" w:rsidP="00F146B3">
      <w:pPr>
        <w:widowControl w:val="0"/>
        <w:autoSpaceDE w:val="0"/>
        <w:autoSpaceDN w:val="0"/>
        <w:adjustRightInd w:val="0"/>
        <w:spacing w:after="0" w:line="360" w:lineRule="auto"/>
        <w:rPr>
          <w:rFonts w:asciiTheme="minorHAnsi" w:eastAsia="DejaVu Sans" w:hAnsiTheme="minorHAnsi" w:cstheme="minorHAnsi"/>
          <w:kern w:val="1"/>
          <w:lang w:eastAsia="hi-IN" w:bidi="hi-IN"/>
        </w:rPr>
      </w:pPr>
      <w:r w:rsidRPr="00BD1A97">
        <w:rPr>
          <w:rFonts w:asciiTheme="minorHAnsi" w:eastAsia="DejaVu Sans" w:hAnsiTheme="minorHAnsi" w:cstheme="minorHAnsi"/>
          <w:kern w:val="1"/>
          <w:lang w:eastAsia="hi-IN" w:bidi="hi-IN"/>
        </w:rPr>
        <w:t>The purpose of this lab activity is to</w:t>
      </w:r>
      <w:r w:rsidR="00B46D66" w:rsidRPr="00BD1A97">
        <w:rPr>
          <w:rFonts w:asciiTheme="minorHAnsi" w:eastAsia="DejaVu Sans" w:hAnsiTheme="minorHAnsi" w:cstheme="minorHAnsi"/>
          <w:kern w:val="1"/>
          <w:lang w:eastAsia="hi-IN" w:bidi="hi-IN"/>
        </w:rPr>
        <w:t xml:space="preserve"> familiarize you with the concept of </w:t>
      </w:r>
      <w:r w:rsidR="00142CF8">
        <w:rPr>
          <w:rFonts w:asciiTheme="minorHAnsi" w:eastAsia="DejaVu Sans" w:hAnsiTheme="minorHAnsi" w:cstheme="minorHAnsi"/>
          <w:kern w:val="1"/>
          <w:lang w:eastAsia="hi-IN" w:bidi="hi-IN"/>
        </w:rPr>
        <w:t>SQL Aggregation, Group By and JOINs including its various types.</w:t>
      </w:r>
    </w:p>
    <w:p w14:paraId="0AB39316" w14:textId="77777777" w:rsidR="007D5568" w:rsidRPr="007D5568" w:rsidRDefault="007D5568" w:rsidP="007D5568">
      <w:pPr>
        <w:pStyle w:val="ListParagraph"/>
        <w:ind w:left="1800"/>
      </w:pPr>
    </w:p>
    <w:p w14:paraId="261E620D" w14:textId="77777777" w:rsidR="00DD52EF" w:rsidRPr="003B5239" w:rsidRDefault="003B5239" w:rsidP="003B5239">
      <w:pPr>
        <w:pStyle w:val="Heading2"/>
        <w:keepNext/>
        <w:widowControl w:val="0"/>
        <w:numPr>
          <w:ilvl w:val="1"/>
          <w:numId w:val="1"/>
        </w:numPr>
        <w:tabs>
          <w:tab w:val="clear" w:pos="1440"/>
          <w:tab w:val="num" w:pos="0"/>
        </w:tabs>
        <w:suppressAutoHyphens/>
        <w:spacing w:before="240" w:after="120" w:line="240" w:lineRule="auto"/>
        <w:ind w:left="576" w:hanging="576"/>
        <w:rPr>
          <w:rFonts w:ascii="Arial" w:eastAsia="DejaVu Sans" w:hAnsi="Arial" w:cs="DejaVu Sans"/>
          <w:bCs w:val="0"/>
          <w:iCs/>
          <w:kern w:val="1"/>
          <w:sz w:val="28"/>
          <w:szCs w:val="28"/>
          <w:lang w:eastAsia="hi-IN" w:bidi="hi-IN"/>
        </w:rPr>
      </w:pPr>
      <w:bookmarkStart w:id="2" w:name="_Toc367410413"/>
      <w:r w:rsidRPr="003B5239">
        <w:rPr>
          <w:rFonts w:ascii="Arial" w:eastAsia="DejaVu Sans" w:hAnsi="Arial" w:cs="DejaVu Sans"/>
          <w:bCs w:val="0"/>
          <w:iCs/>
          <w:kern w:val="1"/>
          <w:sz w:val="28"/>
          <w:szCs w:val="28"/>
          <w:lang w:eastAsia="hi-IN" w:bidi="hi-IN"/>
        </w:rPr>
        <w:t>Required material</w:t>
      </w:r>
      <w:bookmarkEnd w:id="2"/>
    </w:p>
    <w:p w14:paraId="76A442E5" w14:textId="77777777" w:rsidR="004234EF" w:rsidRDefault="003B5239" w:rsidP="005F0AA9">
      <w:pPr>
        <w:spacing w:line="240" w:lineRule="auto"/>
        <w:ind w:left="720" w:firstLine="720"/>
      </w:pPr>
      <w:r w:rsidRPr="004234EF">
        <w:t>Script files</w:t>
      </w:r>
      <w:r w:rsidR="004234EF">
        <w:t xml:space="preserve"> are present in the following folder:</w:t>
      </w:r>
    </w:p>
    <w:p w14:paraId="16A7318C" w14:textId="10708DBC" w:rsidR="001A603E" w:rsidRPr="0087639A" w:rsidRDefault="004234EF" w:rsidP="0087639A">
      <w:pPr>
        <w:spacing w:line="240" w:lineRule="auto"/>
        <w:ind w:left="1440" w:firstLine="720"/>
        <w:rPr>
          <w:b/>
          <w:sz w:val="28"/>
          <w:szCs w:val="28"/>
        </w:rPr>
      </w:pPr>
      <w:r w:rsidRPr="005F0AA9">
        <w:rPr>
          <w:b/>
          <w:sz w:val="28"/>
          <w:szCs w:val="28"/>
        </w:rPr>
        <w:t>lab5_script</w:t>
      </w:r>
      <w:r w:rsidR="00DD2FBD">
        <w:rPr>
          <w:b/>
          <w:sz w:val="28"/>
          <w:szCs w:val="28"/>
        </w:rPr>
        <w:t>_Inlab</w:t>
      </w:r>
      <w:r w:rsidRPr="005F0AA9">
        <w:rPr>
          <w:b/>
          <w:sz w:val="28"/>
          <w:szCs w:val="28"/>
        </w:rPr>
        <w:t>.sql</w:t>
      </w:r>
    </w:p>
    <w:p w14:paraId="27248022" w14:textId="77777777" w:rsidR="00D43FB1" w:rsidRPr="00D43FB1" w:rsidRDefault="00391F09" w:rsidP="00D43FB1">
      <w:pPr>
        <w:pStyle w:val="Heading2"/>
        <w:rPr>
          <w:rFonts w:asciiTheme="minorHAnsi" w:hAnsiTheme="minorHAnsi"/>
          <w:sz w:val="40"/>
          <w:szCs w:val="40"/>
        </w:rPr>
      </w:pPr>
      <w:bookmarkStart w:id="3" w:name="_Toc367410414"/>
      <w:r w:rsidRPr="00AE5C2E">
        <w:rPr>
          <w:rFonts w:asciiTheme="minorHAnsi" w:hAnsiTheme="minorHAnsi"/>
          <w:sz w:val="40"/>
          <w:szCs w:val="40"/>
        </w:rPr>
        <w:t>EXERCISE:</w:t>
      </w:r>
      <w:bookmarkEnd w:id="3"/>
    </w:p>
    <w:p w14:paraId="3E545BA3" w14:textId="77777777" w:rsidR="00D43FB1" w:rsidRPr="00AE5C2E" w:rsidRDefault="00D43FB1" w:rsidP="00D43FB1">
      <w:pPr>
        <w:pStyle w:val="BodyText"/>
        <w:ind w:left="720"/>
        <w:rPr>
          <w:rFonts w:asciiTheme="minorHAnsi" w:hAnsiTheme="minorHAnsi"/>
        </w:rPr>
      </w:pPr>
      <w:r w:rsidRPr="00AE5C2E">
        <w:rPr>
          <w:rFonts w:asciiTheme="minorHAnsi" w:hAnsiTheme="minorHAnsi"/>
        </w:rPr>
        <w:t>Please run the provided script</w:t>
      </w:r>
    </w:p>
    <w:p w14:paraId="454C5A66" w14:textId="61F0D903" w:rsidR="00D43FB1" w:rsidRPr="00AE5C2E" w:rsidRDefault="00D43FB1" w:rsidP="00D43FB1">
      <w:pPr>
        <w:pStyle w:val="BodyText"/>
        <w:ind w:left="720" w:firstLine="720"/>
        <w:jc w:val="center"/>
        <w:rPr>
          <w:rFonts w:asciiTheme="minorHAnsi" w:hAnsiTheme="minorHAnsi"/>
        </w:rPr>
      </w:pPr>
      <w:r w:rsidRPr="00AE5C2E">
        <w:rPr>
          <w:rFonts w:asciiTheme="minorHAnsi" w:hAnsiTheme="minorHAnsi"/>
        </w:rPr>
        <w:t>“</w:t>
      </w:r>
      <w:r>
        <w:rPr>
          <w:rFonts w:asciiTheme="minorHAnsi" w:hAnsiTheme="minorHAnsi"/>
          <w:b/>
        </w:rPr>
        <w:t>lab5_script_Inlab</w:t>
      </w:r>
      <w:r w:rsidRPr="00AE5C2E">
        <w:rPr>
          <w:rFonts w:asciiTheme="minorHAnsi" w:hAnsiTheme="minorHAnsi"/>
          <w:b/>
        </w:rPr>
        <w:t>.sql”</w:t>
      </w:r>
    </w:p>
    <w:p w14:paraId="1D34E142" w14:textId="77777777" w:rsidR="00D43FB1" w:rsidRPr="00AE5C2E" w:rsidRDefault="00D43FB1" w:rsidP="00D43FB1">
      <w:pPr>
        <w:pStyle w:val="BodyText"/>
        <w:ind w:firstLine="720"/>
        <w:rPr>
          <w:rFonts w:asciiTheme="minorHAnsi" w:hAnsiTheme="minorHAnsi"/>
        </w:rPr>
      </w:pPr>
      <w:r w:rsidRPr="00AE5C2E">
        <w:rPr>
          <w:rFonts w:asciiTheme="minorHAnsi" w:hAnsiTheme="minorHAnsi"/>
        </w:rPr>
        <w:t>on your newly created database and then start on the questions listed below:</w:t>
      </w:r>
    </w:p>
    <w:p w14:paraId="10B27187" w14:textId="77777777" w:rsidR="00D43FB1" w:rsidRPr="00AE5C2E" w:rsidRDefault="00D43FB1" w:rsidP="00D43FB1">
      <w:pPr>
        <w:numPr>
          <w:ilvl w:val="0"/>
          <w:numId w:val="38"/>
        </w:numPr>
        <w:tabs>
          <w:tab w:val="left" w:pos="-720"/>
          <w:tab w:val="left" w:pos="0"/>
        </w:tabs>
        <w:suppressAutoHyphens/>
        <w:spacing w:after="0" w:line="360" w:lineRule="auto"/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</w:pPr>
      <w:r w:rsidRPr="00AE5C2E"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  <w:t xml:space="preserve">List the names and addresses of all guests in </w:t>
      </w:r>
      <w:r w:rsidRPr="000B4CDE"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  <w:t>London</w:t>
      </w:r>
      <w:r w:rsidRPr="00AE5C2E"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  <w:t>, alphabetically ordered by name.</w:t>
      </w:r>
    </w:p>
    <w:p w14:paraId="28BA05A3" w14:textId="77777777" w:rsidR="00D43FB1" w:rsidRPr="00AE5C2E" w:rsidRDefault="00D43FB1" w:rsidP="00D43FB1">
      <w:pPr>
        <w:pStyle w:val="ListParagraph"/>
        <w:numPr>
          <w:ilvl w:val="0"/>
          <w:numId w:val="38"/>
        </w:numPr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</w:pPr>
      <w:r w:rsidRPr="00AE5C2E"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  <w:t>Display the names of all the hotels along with the number of rooms present in each of them.</w:t>
      </w:r>
    </w:p>
    <w:p w14:paraId="0376FD89" w14:textId="77777777" w:rsidR="00D43FB1" w:rsidRPr="00AE5C2E" w:rsidRDefault="00D43FB1" w:rsidP="00D43FB1">
      <w:pPr>
        <w:pStyle w:val="ListParagraph"/>
        <w:numPr>
          <w:ilvl w:val="0"/>
          <w:numId w:val="38"/>
        </w:numPr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</w:pPr>
      <w:r w:rsidRPr="00AE5C2E"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  <w:t xml:space="preserve">Display the </w:t>
      </w:r>
      <w:r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  <w:t>average</w:t>
      </w:r>
      <w:r w:rsidRPr="00AE5C2E">
        <w:rPr>
          <w:rFonts w:asciiTheme="minorHAnsi" w:eastAsia="DejaVu Sans" w:hAnsiTheme="minorHAnsi" w:cs="DejaVu Sans"/>
          <w:kern w:val="1"/>
          <w:sz w:val="24"/>
          <w:szCs w:val="24"/>
          <w:lang w:eastAsia="hi-IN" w:bidi="hi-IN"/>
        </w:rPr>
        <w:t xml:space="preserve"> price of each hotel situated in London.</w:t>
      </w:r>
    </w:p>
    <w:p w14:paraId="06E9108B" w14:textId="77777777" w:rsidR="00D43FB1" w:rsidRPr="00AE5C2E" w:rsidRDefault="00D43FB1" w:rsidP="00D43FB1">
      <w:pPr>
        <w:pStyle w:val="ListParagraph"/>
        <w:numPr>
          <w:ilvl w:val="0"/>
          <w:numId w:val="38"/>
        </w:numPr>
        <w:rPr>
          <w:rFonts w:asciiTheme="minorHAnsi" w:hAnsiTheme="minorHAnsi"/>
          <w:sz w:val="24"/>
        </w:rPr>
      </w:pPr>
      <w:r w:rsidRPr="00AE5C2E">
        <w:rPr>
          <w:rFonts w:asciiTheme="minorHAnsi" w:hAnsiTheme="minorHAnsi"/>
          <w:sz w:val="24"/>
        </w:rPr>
        <w:t>Display the most expensive</w:t>
      </w:r>
      <w:r>
        <w:rPr>
          <w:rFonts w:asciiTheme="minorHAnsi" w:hAnsiTheme="minorHAnsi"/>
          <w:sz w:val="24"/>
        </w:rPr>
        <w:t xml:space="preserve"> double, single and family room respectively</w:t>
      </w:r>
      <w:r w:rsidRPr="00AE5C2E">
        <w:rPr>
          <w:rFonts w:asciiTheme="minorHAnsi" w:hAnsiTheme="minorHAnsi"/>
          <w:sz w:val="24"/>
        </w:rPr>
        <w:t>.</w:t>
      </w:r>
    </w:p>
    <w:p w14:paraId="362C5892" w14:textId="77777777" w:rsidR="00D43FB1" w:rsidRPr="00AE5C2E" w:rsidRDefault="00D43FB1" w:rsidP="00D43FB1">
      <w:pPr>
        <w:pStyle w:val="ListParagraph"/>
        <w:numPr>
          <w:ilvl w:val="0"/>
          <w:numId w:val="38"/>
        </w:numPr>
        <w:rPr>
          <w:rFonts w:asciiTheme="minorHAnsi" w:hAnsiTheme="minorHAnsi"/>
          <w:sz w:val="24"/>
        </w:rPr>
      </w:pPr>
      <w:r w:rsidRPr="00AE5C2E">
        <w:rPr>
          <w:rFonts w:asciiTheme="minorHAnsi" w:hAnsiTheme="minorHAnsi"/>
          <w:sz w:val="24"/>
        </w:rPr>
        <w:t xml:space="preserve">Display </w:t>
      </w:r>
      <w:proofErr w:type="spellStart"/>
      <w:r w:rsidRPr="00AE5C2E">
        <w:rPr>
          <w:rFonts w:asciiTheme="minorHAnsi" w:hAnsiTheme="minorHAnsi"/>
          <w:sz w:val="24"/>
        </w:rPr>
        <w:t>hotelname</w:t>
      </w:r>
      <w:proofErr w:type="spellEnd"/>
      <w:r w:rsidRPr="00AE5C2E">
        <w:rPr>
          <w:rFonts w:asciiTheme="minorHAnsi" w:hAnsiTheme="minorHAnsi"/>
          <w:sz w:val="24"/>
        </w:rPr>
        <w:t xml:space="preserve">, </w:t>
      </w:r>
      <w:proofErr w:type="spellStart"/>
      <w:r w:rsidRPr="00AE5C2E">
        <w:rPr>
          <w:rFonts w:asciiTheme="minorHAnsi" w:hAnsiTheme="minorHAnsi"/>
          <w:sz w:val="24"/>
        </w:rPr>
        <w:t>cityname</w:t>
      </w:r>
      <w:proofErr w:type="spellEnd"/>
      <w:r w:rsidRPr="00AE5C2E">
        <w:rPr>
          <w:rFonts w:asciiTheme="minorHAnsi" w:hAnsiTheme="minorHAnsi"/>
          <w:sz w:val="24"/>
        </w:rPr>
        <w:t xml:space="preserve"> along with distinct number of room types available in each of them.</w:t>
      </w:r>
    </w:p>
    <w:p w14:paraId="5E4EBC18" w14:textId="77777777" w:rsidR="00D43FB1" w:rsidRPr="00AE5C2E" w:rsidRDefault="00D43FB1" w:rsidP="00D43FB1">
      <w:pPr>
        <w:pStyle w:val="ListParagraph"/>
        <w:numPr>
          <w:ilvl w:val="0"/>
          <w:numId w:val="38"/>
        </w:numPr>
        <w:rPr>
          <w:rFonts w:asciiTheme="minorHAnsi" w:hAnsiTheme="minorHAnsi"/>
          <w:sz w:val="24"/>
        </w:rPr>
      </w:pPr>
      <w:r w:rsidRPr="00AE5C2E">
        <w:rPr>
          <w:rFonts w:asciiTheme="minorHAnsi" w:hAnsiTheme="minorHAnsi"/>
          <w:sz w:val="24"/>
        </w:rPr>
        <w:t>Display the name and city of the hotel</w:t>
      </w:r>
      <w:r>
        <w:rPr>
          <w:rFonts w:asciiTheme="minorHAnsi" w:hAnsiTheme="minorHAnsi"/>
          <w:sz w:val="24"/>
        </w:rPr>
        <w:t>s</w:t>
      </w:r>
      <w:r w:rsidRPr="00AE5C2E">
        <w:rPr>
          <w:rFonts w:asciiTheme="minorHAnsi" w:hAnsiTheme="minorHAnsi"/>
          <w:sz w:val="24"/>
        </w:rPr>
        <w:t xml:space="preserve"> where </w:t>
      </w:r>
      <w:proofErr w:type="gramStart"/>
      <w:r w:rsidRPr="00AE5C2E">
        <w:rPr>
          <w:rFonts w:asciiTheme="minorHAnsi" w:hAnsiTheme="minorHAnsi"/>
          <w:sz w:val="24"/>
        </w:rPr>
        <w:t>guest</w:t>
      </w:r>
      <w:r>
        <w:rPr>
          <w:rFonts w:asciiTheme="minorHAnsi" w:hAnsiTheme="minorHAnsi"/>
          <w:sz w:val="24"/>
        </w:rPr>
        <w:t>’</w:t>
      </w:r>
      <w:r w:rsidRPr="00AE5C2E">
        <w:rPr>
          <w:rFonts w:asciiTheme="minorHAnsi" w:hAnsiTheme="minorHAnsi"/>
          <w:sz w:val="24"/>
        </w:rPr>
        <w:t>s</w:t>
      </w:r>
      <w:proofErr w:type="gramEnd"/>
      <w:r w:rsidRPr="00AE5C2E">
        <w:rPr>
          <w:rFonts w:asciiTheme="minorHAnsi" w:hAnsiTheme="minorHAnsi"/>
          <w:sz w:val="24"/>
        </w:rPr>
        <w:t xml:space="preserve"> from London are staying.</w:t>
      </w:r>
      <w:r>
        <w:rPr>
          <w:rFonts w:asciiTheme="minorHAnsi" w:hAnsiTheme="minorHAnsi"/>
          <w:sz w:val="24"/>
        </w:rPr>
        <w:t xml:space="preserve"> The list should not contain any hotel more than once.</w:t>
      </w:r>
    </w:p>
    <w:p w14:paraId="0D92C382" w14:textId="77777777" w:rsidR="00D43FB1" w:rsidRDefault="00D43FB1" w:rsidP="00D43FB1">
      <w:pPr>
        <w:pStyle w:val="ListParagraph"/>
        <w:numPr>
          <w:ilvl w:val="0"/>
          <w:numId w:val="38"/>
        </w:numPr>
        <w:rPr>
          <w:rFonts w:ascii="Ariel" w:hAnsi="Ariel"/>
          <w:sz w:val="24"/>
        </w:rPr>
      </w:pPr>
      <w:r>
        <w:rPr>
          <w:rFonts w:ascii="Ariel" w:hAnsi="Ariel"/>
          <w:sz w:val="24"/>
        </w:rPr>
        <w:t>Display the name, city of all the hotels along with the number of reservations it has, in descending order.</w:t>
      </w:r>
    </w:p>
    <w:p w14:paraId="5262FD16" w14:textId="77777777" w:rsidR="00D43FB1" w:rsidRPr="00CD6AA8" w:rsidRDefault="00D43FB1" w:rsidP="00D43FB1">
      <w:pPr>
        <w:pStyle w:val="ListParagraph"/>
        <w:numPr>
          <w:ilvl w:val="0"/>
          <w:numId w:val="38"/>
        </w:numPr>
        <w:rPr>
          <w:rFonts w:ascii="Ariel" w:hAnsi="Ariel"/>
          <w:sz w:val="24"/>
        </w:rPr>
      </w:pPr>
      <w:r w:rsidRPr="00CD6AA8">
        <w:rPr>
          <w:rFonts w:asciiTheme="minorHAnsi" w:hAnsiTheme="minorHAnsi"/>
          <w:sz w:val="24"/>
        </w:rPr>
        <w:t>Display the names of all the guests who have not provided any end date for their reservations.</w:t>
      </w:r>
    </w:p>
    <w:p w14:paraId="3A940AF0" w14:textId="77777777" w:rsidR="00D43FB1" w:rsidRPr="00AE5C2E" w:rsidRDefault="00D43FB1" w:rsidP="00D43FB1">
      <w:pPr>
        <w:pStyle w:val="ListParagraph"/>
        <w:numPr>
          <w:ilvl w:val="0"/>
          <w:numId w:val="38"/>
        </w:numPr>
        <w:rPr>
          <w:rFonts w:asciiTheme="minorHAnsi" w:hAnsiTheme="minorHAnsi"/>
          <w:sz w:val="24"/>
        </w:rPr>
      </w:pPr>
      <w:r w:rsidRPr="00AE5C2E">
        <w:rPr>
          <w:rFonts w:asciiTheme="minorHAnsi" w:hAnsiTheme="minorHAnsi"/>
          <w:sz w:val="24"/>
        </w:rPr>
        <w:t xml:space="preserve">Display the </w:t>
      </w:r>
      <w:proofErr w:type="spellStart"/>
      <w:r w:rsidRPr="00AE5C2E">
        <w:rPr>
          <w:rFonts w:asciiTheme="minorHAnsi" w:hAnsiTheme="minorHAnsi"/>
          <w:sz w:val="24"/>
        </w:rPr>
        <w:t>HotelName</w:t>
      </w:r>
      <w:proofErr w:type="spellEnd"/>
      <w:r w:rsidRPr="00AE5C2E">
        <w:rPr>
          <w:rFonts w:asciiTheme="minorHAnsi" w:hAnsiTheme="minorHAnsi"/>
          <w:sz w:val="24"/>
        </w:rPr>
        <w:t xml:space="preserve"> and </w:t>
      </w:r>
      <w:proofErr w:type="spellStart"/>
      <w:r w:rsidRPr="00AE5C2E">
        <w:rPr>
          <w:rFonts w:asciiTheme="minorHAnsi" w:hAnsiTheme="minorHAnsi"/>
          <w:sz w:val="24"/>
        </w:rPr>
        <w:t>RoomNo</w:t>
      </w:r>
      <w:proofErr w:type="spellEnd"/>
      <w:r w:rsidRPr="00AE5C2E">
        <w:rPr>
          <w:rFonts w:asciiTheme="minorHAnsi" w:hAnsiTheme="minorHAnsi"/>
          <w:sz w:val="24"/>
        </w:rPr>
        <w:t xml:space="preserve"> which was reserved in the year 2001 and 2002, also display the Guest No</w:t>
      </w:r>
      <w:r>
        <w:rPr>
          <w:rFonts w:asciiTheme="minorHAnsi" w:hAnsiTheme="minorHAnsi"/>
          <w:sz w:val="24"/>
        </w:rPr>
        <w:t xml:space="preserve"> who reserved the room at the time</w:t>
      </w:r>
      <w:r w:rsidRPr="00AE5C2E">
        <w:rPr>
          <w:rFonts w:asciiTheme="minorHAnsi" w:hAnsiTheme="minorHAnsi"/>
          <w:sz w:val="24"/>
        </w:rPr>
        <w:t>.</w:t>
      </w:r>
    </w:p>
    <w:p w14:paraId="5C7459C6" w14:textId="77777777" w:rsidR="00D43FB1" w:rsidRPr="00AE5C2E" w:rsidRDefault="00D43FB1" w:rsidP="00D43FB1">
      <w:pPr>
        <w:pStyle w:val="ListParagraph"/>
        <w:numPr>
          <w:ilvl w:val="0"/>
          <w:numId w:val="38"/>
        </w:numPr>
        <w:rPr>
          <w:rFonts w:asciiTheme="minorHAnsi" w:hAnsiTheme="minorHAnsi"/>
          <w:sz w:val="24"/>
        </w:rPr>
      </w:pPr>
      <w:r w:rsidRPr="00AE5C2E">
        <w:rPr>
          <w:rFonts w:asciiTheme="minorHAnsi" w:hAnsiTheme="minorHAnsi"/>
          <w:sz w:val="24"/>
        </w:rPr>
        <w:t>Display the name of the hotel and city which has</w:t>
      </w:r>
      <w:r>
        <w:rPr>
          <w:rFonts w:asciiTheme="minorHAnsi" w:hAnsiTheme="minorHAnsi"/>
          <w:sz w:val="24"/>
        </w:rPr>
        <w:t xml:space="preserve"> not been reserved yet.</w:t>
      </w:r>
      <w:r>
        <w:rPr>
          <w:rFonts w:asciiTheme="minorHAnsi" w:hAnsiTheme="minorHAnsi"/>
          <w:sz w:val="24"/>
        </w:rPr>
        <w:tab/>
      </w:r>
      <w:r w:rsidRPr="00AE5C2E">
        <w:rPr>
          <w:rFonts w:asciiTheme="minorHAnsi" w:hAnsiTheme="minorHAnsi"/>
          <w:sz w:val="24"/>
        </w:rPr>
        <w:t>.</w:t>
      </w:r>
    </w:p>
    <w:p w14:paraId="76A4F0CB" w14:textId="77777777" w:rsidR="00D43FB1" w:rsidRPr="00B47F47" w:rsidRDefault="00D43FB1" w:rsidP="00D43FB1">
      <w:pPr>
        <w:pStyle w:val="ListParagraph"/>
        <w:numPr>
          <w:ilvl w:val="0"/>
          <w:numId w:val="38"/>
        </w:numPr>
        <w:rPr>
          <w:rFonts w:asciiTheme="minorHAnsi" w:hAnsiTheme="minorHAnsi"/>
          <w:sz w:val="24"/>
        </w:rPr>
      </w:pPr>
      <w:r w:rsidRPr="00B47F47">
        <w:rPr>
          <w:rFonts w:asciiTheme="minorHAnsi" w:hAnsiTheme="minorHAnsi"/>
          <w:sz w:val="24"/>
        </w:rPr>
        <w:t xml:space="preserve">Display the price of the “Family” type room in all hotels along with the </w:t>
      </w:r>
      <w:proofErr w:type="spellStart"/>
      <w:r w:rsidRPr="00B47F47">
        <w:rPr>
          <w:rFonts w:asciiTheme="minorHAnsi" w:hAnsiTheme="minorHAnsi"/>
          <w:sz w:val="24"/>
        </w:rPr>
        <w:t>HotelNames</w:t>
      </w:r>
      <w:proofErr w:type="spellEnd"/>
      <w:r w:rsidRPr="00B47F47">
        <w:rPr>
          <w:rFonts w:asciiTheme="minorHAnsi" w:hAnsiTheme="minorHAnsi"/>
          <w:sz w:val="24"/>
        </w:rPr>
        <w:t xml:space="preserve">, </w:t>
      </w:r>
      <w:proofErr w:type="spellStart"/>
      <w:r w:rsidRPr="00B47F47">
        <w:rPr>
          <w:rFonts w:asciiTheme="minorHAnsi" w:hAnsiTheme="minorHAnsi"/>
          <w:sz w:val="24"/>
        </w:rPr>
        <w:t>HotelNo</w:t>
      </w:r>
      <w:proofErr w:type="spellEnd"/>
      <w:r w:rsidRPr="00B47F47">
        <w:rPr>
          <w:rFonts w:asciiTheme="minorHAnsi" w:hAnsiTheme="minorHAnsi"/>
          <w:sz w:val="24"/>
        </w:rPr>
        <w:t xml:space="preserve">, </w:t>
      </w:r>
      <w:proofErr w:type="spellStart"/>
      <w:r w:rsidRPr="00B47F47">
        <w:rPr>
          <w:rFonts w:asciiTheme="minorHAnsi" w:hAnsiTheme="minorHAnsi"/>
          <w:sz w:val="24"/>
        </w:rPr>
        <w:t>RoomNo</w:t>
      </w:r>
      <w:proofErr w:type="spellEnd"/>
      <w:r w:rsidRPr="00B47F47">
        <w:rPr>
          <w:rFonts w:asciiTheme="minorHAnsi" w:hAnsiTheme="minorHAnsi"/>
          <w:sz w:val="24"/>
        </w:rPr>
        <w:t>. NULL should be shown if a hotel doesn’t have a “Family” type room.</w:t>
      </w:r>
    </w:p>
    <w:p w14:paraId="20C78304" w14:textId="0909CEE3" w:rsidR="00F93E47" w:rsidRPr="00735D98" w:rsidRDefault="00D43FB1" w:rsidP="000B4CDE">
      <w:pPr>
        <w:pStyle w:val="ListParagraph"/>
        <w:numPr>
          <w:ilvl w:val="0"/>
          <w:numId w:val="38"/>
        </w:numPr>
        <w:rPr>
          <w:rFonts w:asciiTheme="minorHAnsi" w:hAnsiTheme="minorHAnsi"/>
          <w:sz w:val="24"/>
        </w:rPr>
      </w:pPr>
      <w:r w:rsidRPr="00AE5C2E">
        <w:rPr>
          <w:rFonts w:asciiTheme="minorHAnsi" w:hAnsiTheme="minorHAnsi"/>
          <w:sz w:val="24"/>
        </w:rPr>
        <w:t>How many different guests have made bookings till</w:t>
      </w:r>
      <w:r>
        <w:rPr>
          <w:rFonts w:asciiTheme="minorHAnsi" w:hAnsiTheme="minorHAnsi"/>
          <w:sz w:val="24"/>
        </w:rPr>
        <w:t xml:space="preserve"> </w:t>
      </w:r>
      <w:r w:rsidRPr="00AE5C2E">
        <w:rPr>
          <w:rFonts w:asciiTheme="minorHAnsi" w:hAnsiTheme="minorHAnsi"/>
          <w:sz w:val="24"/>
        </w:rPr>
        <w:t>May</w:t>
      </w:r>
      <w:r>
        <w:rPr>
          <w:rFonts w:asciiTheme="minorHAnsi" w:hAnsiTheme="minorHAnsi"/>
          <w:sz w:val="24"/>
        </w:rPr>
        <w:t>, 2015</w:t>
      </w:r>
      <w:r w:rsidRPr="00AE5C2E">
        <w:rPr>
          <w:rFonts w:asciiTheme="minorHAnsi" w:hAnsiTheme="minorHAnsi"/>
          <w:sz w:val="24"/>
        </w:rPr>
        <w:t>?</w:t>
      </w:r>
    </w:p>
    <w:sectPr w:rsidR="00F93E47" w:rsidRPr="00735D98" w:rsidSect="006F1687">
      <w:headerReference w:type="even" r:id="rId10"/>
      <w:headerReference w:type="default" r:id="rId11"/>
      <w:footerReference w:type="default" r:id="rId12"/>
      <w:headerReference w:type="first" r:id="rId13"/>
      <w:type w:val="continuous"/>
      <w:pgSz w:w="12240" w:h="15840"/>
      <w:pgMar w:top="1800" w:right="1224" w:bottom="1800" w:left="1224" w:header="720" w:footer="720" w:gutter="0"/>
      <w:pgBorders w:offsetFrom="page">
        <w:top w:val="single" w:sz="4" w:space="24" w:color="548DD4" w:themeColor="text2" w:themeTint="99"/>
        <w:left w:val="single" w:sz="4" w:space="24" w:color="548DD4" w:themeColor="text2" w:themeTint="99"/>
        <w:bottom w:val="single" w:sz="4" w:space="24" w:color="548DD4" w:themeColor="text2" w:themeTint="99"/>
        <w:right w:val="single" w:sz="4" w:space="24" w:color="548DD4" w:themeColor="text2" w:themeTint="99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2EC6F" w14:textId="77777777" w:rsidR="008A158B" w:rsidRDefault="008A158B" w:rsidP="00D272D3">
      <w:pPr>
        <w:pStyle w:val="NoSpacing"/>
      </w:pPr>
      <w:r>
        <w:separator/>
      </w:r>
    </w:p>
  </w:endnote>
  <w:endnote w:type="continuationSeparator" w:id="0">
    <w:p w14:paraId="3E31104B" w14:textId="77777777" w:rsidR="008A158B" w:rsidRDefault="008A158B" w:rsidP="00D272D3">
      <w:pPr>
        <w:pStyle w:val="NoSpacing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MS Mincho"/>
    <w:charset w:val="8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el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A3FB6" w14:textId="77777777" w:rsidR="00E05CF3" w:rsidRDefault="00E05CF3">
    <w:pPr>
      <w:pStyle w:val="Footer"/>
    </w:pPr>
    <w:r>
      <w:t xml:space="preserve">Page </w:t>
    </w:r>
    <w:r w:rsidR="00874F60">
      <w:fldChar w:fldCharType="begin"/>
    </w:r>
    <w:r w:rsidR="00F0484B">
      <w:instrText xml:space="preserve"> PAGE   \* MERGEFORMAT </w:instrText>
    </w:r>
    <w:r w:rsidR="00874F60">
      <w:fldChar w:fldCharType="separate"/>
    </w:r>
    <w:r w:rsidR="000E31B0">
      <w:rPr>
        <w:noProof/>
      </w:rPr>
      <w:t>5</w:t>
    </w:r>
    <w:r w:rsidR="00874F60">
      <w:rPr>
        <w:noProof/>
      </w:rPr>
      <w:fldChar w:fldCharType="end"/>
    </w:r>
  </w:p>
  <w:p w14:paraId="245AF2C6" w14:textId="77777777" w:rsidR="00F13B73" w:rsidRPr="00E05CF3" w:rsidRDefault="00F13B73" w:rsidP="00E05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9DE689" w14:textId="77777777" w:rsidR="008A158B" w:rsidRDefault="008A158B" w:rsidP="00D272D3">
      <w:pPr>
        <w:pStyle w:val="NoSpacing"/>
      </w:pPr>
      <w:r>
        <w:separator/>
      </w:r>
    </w:p>
  </w:footnote>
  <w:footnote w:type="continuationSeparator" w:id="0">
    <w:p w14:paraId="54F1022F" w14:textId="77777777" w:rsidR="008A158B" w:rsidRDefault="008A158B" w:rsidP="00D272D3">
      <w:pPr>
        <w:pStyle w:val="NoSpacing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D60BF" w14:textId="77777777" w:rsidR="00E05CF3" w:rsidRDefault="00E05CF3">
    <w:pPr>
      <w:pStyle w:val="Header"/>
    </w:pPr>
    <w:r>
      <w:t>[Type text]</w:t>
    </w:r>
  </w:p>
  <w:p w14:paraId="4F954A17" w14:textId="77777777" w:rsidR="00E05CF3" w:rsidRDefault="00E05C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DDF80" w14:textId="77777777" w:rsidR="00F13B73" w:rsidRDefault="008A158B">
    <w:pPr>
      <w:pStyle w:val="Header"/>
    </w:pPr>
    <w:r>
      <w:rPr>
        <w:noProof/>
      </w:rPr>
      <w:pict w14:anchorId="16E440D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61829" o:spid="_x0000_s2049" type="#_x0000_t136" style="position:absolute;margin-left:0;margin-top:0;width:581.25pt;height:108.9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atabase system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E8C84" w14:textId="0E453F42" w:rsidR="00F13B73" w:rsidRPr="00E05CF3" w:rsidRDefault="00610E8B" w:rsidP="00E05CF3">
    <w:pPr>
      <w:pStyle w:val="Header"/>
    </w:pPr>
    <w:r>
      <w:rPr>
        <w:noProof/>
      </w:rPr>
      <w:drawing>
        <wp:inline distT="0" distB="0" distL="0" distR="0" wp14:anchorId="4D971F30" wp14:editId="3994540C">
          <wp:extent cx="352425" cy="342900"/>
          <wp:effectExtent l="19050" t="0" r="9525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34290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="00E05CF3">
      <w:t xml:space="preserve">   FAST NU Lahore</w:t>
    </w:r>
    <w:r w:rsidR="00E05CF3">
      <w:tab/>
    </w:r>
    <w:r w:rsidR="00E05CF3">
      <w:tab/>
      <w:t>Database Systems</w:t>
    </w:r>
    <w:r w:rsidR="000F2D0A">
      <w:t xml:space="preserve"> Lab</w:t>
    </w:r>
    <w:r w:rsidR="00E05CF3">
      <w:t xml:space="preserve"> C</w:t>
    </w:r>
    <w:r w:rsidR="000F2D0A">
      <w:t>L</w:t>
    </w:r>
    <w:r w:rsidR="00E05CF3">
      <w:t xml:space="preserve"> 2</w:t>
    </w:r>
    <w:r w:rsidR="000F2D0A">
      <w:t>19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DA67DC" w14:textId="77777777" w:rsidR="001027B3" w:rsidRDefault="001027B3">
    <w:pPr>
      <w:pStyle w:val="Header"/>
    </w:pPr>
  </w:p>
  <w:p w14:paraId="49CF0696" w14:textId="77777777" w:rsidR="00F13B73" w:rsidRDefault="008A158B">
    <w:pPr>
      <w:pStyle w:val="Header"/>
    </w:pPr>
    <w:r>
      <w:rPr>
        <w:noProof/>
      </w:rPr>
      <w:pict w14:anchorId="0A6921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61828" o:spid="_x0000_s2051" type="#_x0000_t136" style="position:absolute;margin-left:0;margin-top:0;width:581.25pt;height:108.95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atabase system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76530"/>
    <w:multiLevelType w:val="hybridMultilevel"/>
    <w:tmpl w:val="0E88D826"/>
    <w:lvl w:ilvl="0" w:tplc="36AA8E2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741E59"/>
    <w:multiLevelType w:val="hybridMultilevel"/>
    <w:tmpl w:val="7512D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902C2"/>
    <w:multiLevelType w:val="hybridMultilevel"/>
    <w:tmpl w:val="5A3E8EBA"/>
    <w:lvl w:ilvl="0" w:tplc="FCF26C8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4D377A"/>
    <w:multiLevelType w:val="hybridMultilevel"/>
    <w:tmpl w:val="134828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15EBA"/>
    <w:multiLevelType w:val="hybridMultilevel"/>
    <w:tmpl w:val="BCEAD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C351DC"/>
    <w:multiLevelType w:val="hybridMultilevel"/>
    <w:tmpl w:val="6CA8C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04A99"/>
    <w:multiLevelType w:val="hybridMultilevel"/>
    <w:tmpl w:val="B7667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A2437"/>
    <w:multiLevelType w:val="hybridMultilevel"/>
    <w:tmpl w:val="39D61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C5FE1"/>
    <w:multiLevelType w:val="hybridMultilevel"/>
    <w:tmpl w:val="134828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2E1471"/>
    <w:multiLevelType w:val="hybridMultilevel"/>
    <w:tmpl w:val="4C2C9F62"/>
    <w:lvl w:ilvl="0" w:tplc="7C741440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953A7C"/>
    <w:multiLevelType w:val="hybridMultilevel"/>
    <w:tmpl w:val="13585DD8"/>
    <w:lvl w:ilvl="0" w:tplc="6E16CBF6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4F4705E"/>
    <w:multiLevelType w:val="hybridMultilevel"/>
    <w:tmpl w:val="BCEAD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C3761"/>
    <w:multiLevelType w:val="hybridMultilevel"/>
    <w:tmpl w:val="A50C2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1F4FE5"/>
    <w:multiLevelType w:val="hybridMultilevel"/>
    <w:tmpl w:val="7512D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1C00EE"/>
    <w:multiLevelType w:val="hybridMultilevel"/>
    <w:tmpl w:val="C1D0E876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5" w15:restartNumberingAfterBreak="0">
    <w:nsid w:val="308B0C4D"/>
    <w:multiLevelType w:val="multilevel"/>
    <w:tmpl w:val="3ED26F4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38543A39"/>
    <w:multiLevelType w:val="multilevel"/>
    <w:tmpl w:val="C1EADC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39BF0935"/>
    <w:multiLevelType w:val="multilevel"/>
    <w:tmpl w:val="C1EADC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3AB4496D"/>
    <w:multiLevelType w:val="hybridMultilevel"/>
    <w:tmpl w:val="1348282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A92CD3"/>
    <w:multiLevelType w:val="hybridMultilevel"/>
    <w:tmpl w:val="44FCC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252E5"/>
    <w:multiLevelType w:val="hybridMultilevel"/>
    <w:tmpl w:val="0878558E"/>
    <w:lvl w:ilvl="0" w:tplc="36AA8E2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3850903"/>
    <w:multiLevelType w:val="hybridMultilevel"/>
    <w:tmpl w:val="FCF4A1C6"/>
    <w:lvl w:ilvl="0" w:tplc="DB68D73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2" w15:restartNumberingAfterBreak="0">
    <w:nsid w:val="46625B54"/>
    <w:multiLevelType w:val="hybridMultilevel"/>
    <w:tmpl w:val="D8E0A842"/>
    <w:lvl w:ilvl="0" w:tplc="FCF26C80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47A83BC0"/>
    <w:multiLevelType w:val="hybridMultilevel"/>
    <w:tmpl w:val="5BB0E9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703BE4"/>
    <w:multiLevelType w:val="multilevel"/>
    <w:tmpl w:val="CB7CEF6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4C726AD9"/>
    <w:multiLevelType w:val="hybridMultilevel"/>
    <w:tmpl w:val="85D4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5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1356A"/>
    <w:multiLevelType w:val="hybridMultilevel"/>
    <w:tmpl w:val="8A1843D0"/>
    <w:lvl w:ilvl="0" w:tplc="1CB46A0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F511C91"/>
    <w:multiLevelType w:val="multilevel"/>
    <w:tmpl w:val="1B4ED1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8" w15:restartNumberingAfterBreak="0">
    <w:nsid w:val="52334186"/>
    <w:multiLevelType w:val="hybridMultilevel"/>
    <w:tmpl w:val="0A3A9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975D8"/>
    <w:multiLevelType w:val="hybridMultilevel"/>
    <w:tmpl w:val="39D61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300C64"/>
    <w:multiLevelType w:val="hybridMultilevel"/>
    <w:tmpl w:val="BBDC57BA"/>
    <w:lvl w:ilvl="0" w:tplc="AA5CF6EE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5DC63487"/>
    <w:multiLevelType w:val="hybridMultilevel"/>
    <w:tmpl w:val="9F0E57EC"/>
    <w:lvl w:ilvl="0" w:tplc="809A017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0BD0B75"/>
    <w:multiLevelType w:val="hybridMultilevel"/>
    <w:tmpl w:val="449222E8"/>
    <w:lvl w:ilvl="0" w:tplc="FCF26C8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A46300"/>
    <w:multiLevelType w:val="hybridMultilevel"/>
    <w:tmpl w:val="3864CC24"/>
    <w:lvl w:ilvl="0" w:tplc="809A017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303849"/>
    <w:multiLevelType w:val="hybridMultilevel"/>
    <w:tmpl w:val="CE066B32"/>
    <w:lvl w:ilvl="0" w:tplc="809A017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7D178B2"/>
    <w:multiLevelType w:val="hybridMultilevel"/>
    <w:tmpl w:val="273CA4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F36A49"/>
    <w:multiLevelType w:val="hybridMultilevel"/>
    <w:tmpl w:val="F7BEFDCC"/>
    <w:lvl w:ilvl="0" w:tplc="809A017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0C46BB"/>
    <w:multiLevelType w:val="hybridMultilevel"/>
    <w:tmpl w:val="FCF4A1C6"/>
    <w:lvl w:ilvl="0" w:tplc="DB68D73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0" w15:restartNumberingAfterBreak="0">
    <w:nsid w:val="75BA28FE"/>
    <w:multiLevelType w:val="hybridMultilevel"/>
    <w:tmpl w:val="3864CC24"/>
    <w:lvl w:ilvl="0" w:tplc="809A017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6FB56F9"/>
    <w:multiLevelType w:val="hybridMultilevel"/>
    <w:tmpl w:val="2BF0F3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77C158B"/>
    <w:multiLevelType w:val="hybridMultilevel"/>
    <w:tmpl w:val="8018A42E"/>
    <w:lvl w:ilvl="0" w:tplc="FCF26C8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83D043F"/>
    <w:multiLevelType w:val="hybridMultilevel"/>
    <w:tmpl w:val="13004E3C"/>
    <w:lvl w:ilvl="0" w:tplc="FCF26C8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D795993"/>
    <w:multiLevelType w:val="multilevel"/>
    <w:tmpl w:val="6CB6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5" w15:restartNumberingAfterBreak="0">
    <w:nsid w:val="7E7F32FF"/>
    <w:multiLevelType w:val="hybridMultilevel"/>
    <w:tmpl w:val="73D87F0E"/>
    <w:lvl w:ilvl="0" w:tplc="FCF26C8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E903A89"/>
    <w:multiLevelType w:val="hybridMultilevel"/>
    <w:tmpl w:val="47CA849A"/>
    <w:lvl w:ilvl="0" w:tplc="14288AD4">
      <w:start w:val="1"/>
      <w:numFmt w:val="decimal"/>
      <w:lvlText w:val="%1."/>
      <w:lvlJc w:val="left"/>
      <w:pPr>
        <w:ind w:left="25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7" w15:restartNumberingAfterBreak="0">
    <w:nsid w:val="7EAE1F68"/>
    <w:multiLevelType w:val="multilevel"/>
    <w:tmpl w:val="C1EADC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44"/>
  </w:num>
  <w:num w:numId="2">
    <w:abstractNumId w:val="25"/>
  </w:num>
  <w:num w:numId="3">
    <w:abstractNumId w:val="14"/>
  </w:num>
  <w:num w:numId="4">
    <w:abstractNumId w:val="33"/>
  </w:num>
  <w:num w:numId="5">
    <w:abstractNumId w:val="38"/>
  </w:num>
  <w:num w:numId="6">
    <w:abstractNumId w:val="20"/>
  </w:num>
  <w:num w:numId="7">
    <w:abstractNumId w:val="15"/>
  </w:num>
  <w:num w:numId="8">
    <w:abstractNumId w:val="27"/>
  </w:num>
  <w:num w:numId="9">
    <w:abstractNumId w:val="24"/>
  </w:num>
  <w:num w:numId="10">
    <w:abstractNumId w:val="16"/>
  </w:num>
  <w:num w:numId="11">
    <w:abstractNumId w:val="0"/>
  </w:num>
  <w:num w:numId="12">
    <w:abstractNumId w:val="17"/>
  </w:num>
  <w:num w:numId="13">
    <w:abstractNumId w:val="47"/>
  </w:num>
  <w:num w:numId="14">
    <w:abstractNumId w:val="9"/>
  </w:num>
  <w:num w:numId="15">
    <w:abstractNumId w:val="26"/>
  </w:num>
  <w:num w:numId="16">
    <w:abstractNumId w:val="10"/>
  </w:num>
  <w:num w:numId="17">
    <w:abstractNumId w:val="37"/>
  </w:num>
  <w:num w:numId="18">
    <w:abstractNumId w:val="39"/>
  </w:num>
  <w:num w:numId="19">
    <w:abstractNumId w:val="21"/>
  </w:num>
  <w:num w:numId="20">
    <w:abstractNumId w:val="30"/>
  </w:num>
  <w:num w:numId="21">
    <w:abstractNumId w:val="46"/>
  </w:num>
  <w:num w:numId="22">
    <w:abstractNumId w:val="12"/>
  </w:num>
  <w:num w:numId="23">
    <w:abstractNumId w:val="45"/>
  </w:num>
  <w:num w:numId="24">
    <w:abstractNumId w:val="3"/>
  </w:num>
  <w:num w:numId="25">
    <w:abstractNumId w:val="31"/>
  </w:num>
  <w:num w:numId="26">
    <w:abstractNumId w:val="35"/>
  </w:num>
  <w:num w:numId="27">
    <w:abstractNumId w:val="40"/>
  </w:num>
  <w:num w:numId="28">
    <w:abstractNumId w:val="34"/>
  </w:num>
  <w:num w:numId="29">
    <w:abstractNumId w:val="23"/>
  </w:num>
  <w:num w:numId="30">
    <w:abstractNumId w:val="22"/>
  </w:num>
  <w:num w:numId="31">
    <w:abstractNumId w:val="2"/>
  </w:num>
  <w:num w:numId="32">
    <w:abstractNumId w:val="32"/>
  </w:num>
  <w:num w:numId="33">
    <w:abstractNumId w:val="42"/>
  </w:num>
  <w:num w:numId="34">
    <w:abstractNumId w:val="43"/>
  </w:num>
  <w:num w:numId="35">
    <w:abstractNumId w:val="36"/>
  </w:num>
  <w:num w:numId="36">
    <w:abstractNumId w:val="8"/>
  </w:num>
  <w:num w:numId="37">
    <w:abstractNumId w:val="18"/>
  </w:num>
  <w:num w:numId="38">
    <w:abstractNumId w:val="1"/>
  </w:num>
  <w:num w:numId="39">
    <w:abstractNumId w:val="41"/>
  </w:num>
  <w:num w:numId="40">
    <w:abstractNumId w:val="29"/>
  </w:num>
  <w:num w:numId="41">
    <w:abstractNumId w:val="7"/>
  </w:num>
  <w:num w:numId="42">
    <w:abstractNumId w:val="13"/>
  </w:num>
  <w:num w:numId="43">
    <w:abstractNumId w:val="5"/>
  </w:num>
  <w:num w:numId="44">
    <w:abstractNumId w:val="28"/>
  </w:num>
  <w:num w:numId="45">
    <w:abstractNumId w:val="4"/>
  </w:num>
  <w:num w:numId="46">
    <w:abstractNumId w:val="6"/>
  </w:num>
  <w:num w:numId="47">
    <w:abstractNumId w:val="19"/>
  </w:num>
  <w:num w:numId="48">
    <w:abstractNumId w:val="1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TQxtDAztTAxN7JQ0lEKTi0uzszPAykwrAUAslXhaiwAAAA="/>
  </w:docVars>
  <w:rsids>
    <w:rsidRoot w:val="004023BB"/>
    <w:rsid w:val="00000BF5"/>
    <w:rsid w:val="00001ACC"/>
    <w:rsid w:val="00001CD6"/>
    <w:rsid w:val="00006CF7"/>
    <w:rsid w:val="00015819"/>
    <w:rsid w:val="00026793"/>
    <w:rsid w:val="00033E13"/>
    <w:rsid w:val="00035F5D"/>
    <w:rsid w:val="00040C08"/>
    <w:rsid w:val="0004264B"/>
    <w:rsid w:val="00050160"/>
    <w:rsid w:val="00051265"/>
    <w:rsid w:val="00051D88"/>
    <w:rsid w:val="0005234D"/>
    <w:rsid w:val="00052E46"/>
    <w:rsid w:val="000551C7"/>
    <w:rsid w:val="00055945"/>
    <w:rsid w:val="000633AC"/>
    <w:rsid w:val="000640BF"/>
    <w:rsid w:val="000657F8"/>
    <w:rsid w:val="00067827"/>
    <w:rsid w:val="00072E07"/>
    <w:rsid w:val="00073D6E"/>
    <w:rsid w:val="0007548A"/>
    <w:rsid w:val="000754A8"/>
    <w:rsid w:val="0007660D"/>
    <w:rsid w:val="000852F2"/>
    <w:rsid w:val="00086082"/>
    <w:rsid w:val="00093C73"/>
    <w:rsid w:val="00093EBA"/>
    <w:rsid w:val="00094CF3"/>
    <w:rsid w:val="00095A56"/>
    <w:rsid w:val="000A0140"/>
    <w:rsid w:val="000A14E9"/>
    <w:rsid w:val="000A1D10"/>
    <w:rsid w:val="000A482C"/>
    <w:rsid w:val="000B0340"/>
    <w:rsid w:val="000B16D6"/>
    <w:rsid w:val="000B22E6"/>
    <w:rsid w:val="000B35FD"/>
    <w:rsid w:val="000B4CDE"/>
    <w:rsid w:val="000B6515"/>
    <w:rsid w:val="000B7612"/>
    <w:rsid w:val="000C0A20"/>
    <w:rsid w:val="000C1A08"/>
    <w:rsid w:val="000C2900"/>
    <w:rsid w:val="000D01B4"/>
    <w:rsid w:val="000D0876"/>
    <w:rsid w:val="000D0ABB"/>
    <w:rsid w:val="000E0460"/>
    <w:rsid w:val="000E0703"/>
    <w:rsid w:val="000E31B0"/>
    <w:rsid w:val="000E4E25"/>
    <w:rsid w:val="000E56A1"/>
    <w:rsid w:val="000F2281"/>
    <w:rsid w:val="000F2D0A"/>
    <w:rsid w:val="000F5FC7"/>
    <w:rsid w:val="000F60A8"/>
    <w:rsid w:val="001027B3"/>
    <w:rsid w:val="00102B61"/>
    <w:rsid w:val="0010337B"/>
    <w:rsid w:val="0010673A"/>
    <w:rsid w:val="00110260"/>
    <w:rsid w:val="001102C8"/>
    <w:rsid w:val="00111BBF"/>
    <w:rsid w:val="0011231F"/>
    <w:rsid w:val="00112590"/>
    <w:rsid w:val="0011303C"/>
    <w:rsid w:val="00113DE8"/>
    <w:rsid w:val="00113FBB"/>
    <w:rsid w:val="001174CA"/>
    <w:rsid w:val="001233E2"/>
    <w:rsid w:val="00125EBC"/>
    <w:rsid w:val="001265A0"/>
    <w:rsid w:val="00126C2A"/>
    <w:rsid w:val="00126C78"/>
    <w:rsid w:val="001313D4"/>
    <w:rsid w:val="00140FA3"/>
    <w:rsid w:val="00141162"/>
    <w:rsid w:val="00142165"/>
    <w:rsid w:val="00142CF8"/>
    <w:rsid w:val="00145F3F"/>
    <w:rsid w:val="00151A9E"/>
    <w:rsid w:val="0015348E"/>
    <w:rsid w:val="00153E75"/>
    <w:rsid w:val="001557C9"/>
    <w:rsid w:val="001602B1"/>
    <w:rsid w:val="0016157B"/>
    <w:rsid w:val="0016664D"/>
    <w:rsid w:val="001677CB"/>
    <w:rsid w:val="00170085"/>
    <w:rsid w:val="001718A0"/>
    <w:rsid w:val="00171A8F"/>
    <w:rsid w:val="0017497D"/>
    <w:rsid w:val="00181CA0"/>
    <w:rsid w:val="001851E1"/>
    <w:rsid w:val="0018710F"/>
    <w:rsid w:val="00187935"/>
    <w:rsid w:val="001926D2"/>
    <w:rsid w:val="00195B4E"/>
    <w:rsid w:val="00196FDC"/>
    <w:rsid w:val="00197C97"/>
    <w:rsid w:val="001A227B"/>
    <w:rsid w:val="001A4165"/>
    <w:rsid w:val="001A4D9F"/>
    <w:rsid w:val="001A603E"/>
    <w:rsid w:val="001B188E"/>
    <w:rsid w:val="001B2E1B"/>
    <w:rsid w:val="001B6640"/>
    <w:rsid w:val="001B6888"/>
    <w:rsid w:val="001C0D7E"/>
    <w:rsid w:val="001C2CDC"/>
    <w:rsid w:val="001C524B"/>
    <w:rsid w:val="001C7702"/>
    <w:rsid w:val="001C786D"/>
    <w:rsid w:val="001D0C54"/>
    <w:rsid w:val="001D3370"/>
    <w:rsid w:val="001D391C"/>
    <w:rsid w:val="001D3FFA"/>
    <w:rsid w:val="001D7EB5"/>
    <w:rsid w:val="001E29F7"/>
    <w:rsid w:val="001E3A2D"/>
    <w:rsid w:val="001E4DE0"/>
    <w:rsid w:val="001E62EF"/>
    <w:rsid w:val="001F1959"/>
    <w:rsid w:val="001F2BF5"/>
    <w:rsid w:val="001F641D"/>
    <w:rsid w:val="001F7CA6"/>
    <w:rsid w:val="00201FA3"/>
    <w:rsid w:val="002028C4"/>
    <w:rsid w:val="00202AD7"/>
    <w:rsid w:val="002052C0"/>
    <w:rsid w:val="00205EEA"/>
    <w:rsid w:val="00212866"/>
    <w:rsid w:val="00212D6C"/>
    <w:rsid w:val="00216A1F"/>
    <w:rsid w:val="002170E0"/>
    <w:rsid w:val="002173C5"/>
    <w:rsid w:val="00220A89"/>
    <w:rsid w:val="00222559"/>
    <w:rsid w:val="002243D5"/>
    <w:rsid w:val="00224CB2"/>
    <w:rsid w:val="00225C00"/>
    <w:rsid w:val="00227535"/>
    <w:rsid w:val="00234BE5"/>
    <w:rsid w:val="00235A48"/>
    <w:rsid w:val="00235EA6"/>
    <w:rsid w:val="002411D3"/>
    <w:rsid w:val="00243218"/>
    <w:rsid w:val="00246687"/>
    <w:rsid w:val="00247816"/>
    <w:rsid w:val="00247BDE"/>
    <w:rsid w:val="00247FA4"/>
    <w:rsid w:val="00254BED"/>
    <w:rsid w:val="00254CC8"/>
    <w:rsid w:val="0026148F"/>
    <w:rsid w:val="002619DB"/>
    <w:rsid w:val="00263453"/>
    <w:rsid w:val="00264CDD"/>
    <w:rsid w:val="00265B9E"/>
    <w:rsid w:val="00265DDE"/>
    <w:rsid w:val="0027066C"/>
    <w:rsid w:val="002713E9"/>
    <w:rsid w:val="0027443D"/>
    <w:rsid w:val="002752C8"/>
    <w:rsid w:val="0028439F"/>
    <w:rsid w:val="002916D6"/>
    <w:rsid w:val="002940AD"/>
    <w:rsid w:val="002957B3"/>
    <w:rsid w:val="002A2FD4"/>
    <w:rsid w:val="002B1026"/>
    <w:rsid w:val="002B1919"/>
    <w:rsid w:val="002B273A"/>
    <w:rsid w:val="002D003B"/>
    <w:rsid w:val="002D3BB2"/>
    <w:rsid w:val="002D5C8A"/>
    <w:rsid w:val="002D7352"/>
    <w:rsid w:val="002E31CC"/>
    <w:rsid w:val="002E3B42"/>
    <w:rsid w:val="002E40AC"/>
    <w:rsid w:val="002E51C5"/>
    <w:rsid w:val="002E6F6D"/>
    <w:rsid w:val="002E78EF"/>
    <w:rsid w:val="002F0B21"/>
    <w:rsid w:val="002F1B1C"/>
    <w:rsid w:val="002F31C3"/>
    <w:rsid w:val="002F62EA"/>
    <w:rsid w:val="002F750F"/>
    <w:rsid w:val="0030076E"/>
    <w:rsid w:val="00301F22"/>
    <w:rsid w:val="00310481"/>
    <w:rsid w:val="00310834"/>
    <w:rsid w:val="003234C4"/>
    <w:rsid w:val="00324166"/>
    <w:rsid w:val="003260E2"/>
    <w:rsid w:val="00332E5F"/>
    <w:rsid w:val="00345828"/>
    <w:rsid w:val="003470D8"/>
    <w:rsid w:val="003576B1"/>
    <w:rsid w:val="00363362"/>
    <w:rsid w:val="00365692"/>
    <w:rsid w:val="00372086"/>
    <w:rsid w:val="00373005"/>
    <w:rsid w:val="00380621"/>
    <w:rsid w:val="003819A3"/>
    <w:rsid w:val="00382070"/>
    <w:rsid w:val="0038331F"/>
    <w:rsid w:val="0038661B"/>
    <w:rsid w:val="00386DBF"/>
    <w:rsid w:val="00387D40"/>
    <w:rsid w:val="00391F09"/>
    <w:rsid w:val="00392157"/>
    <w:rsid w:val="003972F4"/>
    <w:rsid w:val="0039753F"/>
    <w:rsid w:val="003A13A9"/>
    <w:rsid w:val="003A32B3"/>
    <w:rsid w:val="003A36CD"/>
    <w:rsid w:val="003A3B2B"/>
    <w:rsid w:val="003A51ED"/>
    <w:rsid w:val="003A5E17"/>
    <w:rsid w:val="003B0866"/>
    <w:rsid w:val="003B1787"/>
    <w:rsid w:val="003B1FAC"/>
    <w:rsid w:val="003B28C6"/>
    <w:rsid w:val="003B5239"/>
    <w:rsid w:val="003B64FF"/>
    <w:rsid w:val="003B6FAE"/>
    <w:rsid w:val="003C02F4"/>
    <w:rsid w:val="003C0D65"/>
    <w:rsid w:val="003C22D3"/>
    <w:rsid w:val="003C63C3"/>
    <w:rsid w:val="003D010F"/>
    <w:rsid w:val="003D0814"/>
    <w:rsid w:val="003D0EBE"/>
    <w:rsid w:val="003D5074"/>
    <w:rsid w:val="003E2C08"/>
    <w:rsid w:val="003E4BEC"/>
    <w:rsid w:val="003E54F7"/>
    <w:rsid w:val="003E5536"/>
    <w:rsid w:val="003F0A13"/>
    <w:rsid w:val="003F1F29"/>
    <w:rsid w:val="003F3987"/>
    <w:rsid w:val="003F53EB"/>
    <w:rsid w:val="003F55CF"/>
    <w:rsid w:val="003F6E3E"/>
    <w:rsid w:val="0040198E"/>
    <w:rsid w:val="004023BB"/>
    <w:rsid w:val="0040271E"/>
    <w:rsid w:val="00406E26"/>
    <w:rsid w:val="004114AD"/>
    <w:rsid w:val="004131DC"/>
    <w:rsid w:val="00421EA9"/>
    <w:rsid w:val="0042236D"/>
    <w:rsid w:val="004234EF"/>
    <w:rsid w:val="00425AFC"/>
    <w:rsid w:val="00425B89"/>
    <w:rsid w:val="0042632A"/>
    <w:rsid w:val="0043138E"/>
    <w:rsid w:val="00431A48"/>
    <w:rsid w:val="00435123"/>
    <w:rsid w:val="00441B8C"/>
    <w:rsid w:val="00442481"/>
    <w:rsid w:val="00445BB2"/>
    <w:rsid w:val="00447741"/>
    <w:rsid w:val="00451380"/>
    <w:rsid w:val="004524F1"/>
    <w:rsid w:val="004545E7"/>
    <w:rsid w:val="004567B6"/>
    <w:rsid w:val="00457BE6"/>
    <w:rsid w:val="00464BFD"/>
    <w:rsid w:val="00465A38"/>
    <w:rsid w:val="00466DF8"/>
    <w:rsid w:val="0047721F"/>
    <w:rsid w:val="00477A91"/>
    <w:rsid w:val="00480607"/>
    <w:rsid w:val="00480E5C"/>
    <w:rsid w:val="00481B36"/>
    <w:rsid w:val="004822AF"/>
    <w:rsid w:val="00483258"/>
    <w:rsid w:val="004843E7"/>
    <w:rsid w:val="004845CE"/>
    <w:rsid w:val="00486A62"/>
    <w:rsid w:val="00492414"/>
    <w:rsid w:val="004A143D"/>
    <w:rsid w:val="004A38CA"/>
    <w:rsid w:val="004A5797"/>
    <w:rsid w:val="004A60C0"/>
    <w:rsid w:val="004B2424"/>
    <w:rsid w:val="004B3596"/>
    <w:rsid w:val="004B6607"/>
    <w:rsid w:val="004C2B60"/>
    <w:rsid w:val="004C3545"/>
    <w:rsid w:val="004C68AE"/>
    <w:rsid w:val="004D0EDA"/>
    <w:rsid w:val="004D1777"/>
    <w:rsid w:val="004D1D96"/>
    <w:rsid w:val="004D1F9D"/>
    <w:rsid w:val="004D3433"/>
    <w:rsid w:val="004D37E9"/>
    <w:rsid w:val="004E27C7"/>
    <w:rsid w:val="004F1AAC"/>
    <w:rsid w:val="004F2DE5"/>
    <w:rsid w:val="004F5E14"/>
    <w:rsid w:val="005024C1"/>
    <w:rsid w:val="005032FF"/>
    <w:rsid w:val="00504311"/>
    <w:rsid w:val="0050708C"/>
    <w:rsid w:val="00512338"/>
    <w:rsid w:val="00513501"/>
    <w:rsid w:val="00513FD3"/>
    <w:rsid w:val="00515567"/>
    <w:rsid w:val="00516859"/>
    <w:rsid w:val="00520981"/>
    <w:rsid w:val="00522F4A"/>
    <w:rsid w:val="0052321D"/>
    <w:rsid w:val="005246EF"/>
    <w:rsid w:val="005246FC"/>
    <w:rsid w:val="005261CA"/>
    <w:rsid w:val="005332DD"/>
    <w:rsid w:val="00534062"/>
    <w:rsid w:val="00535E91"/>
    <w:rsid w:val="005372AB"/>
    <w:rsid w:val="00537EC9"/>
    <w:rsid w:val="0054146D"/>
    <w:rsid w:val="00541F16"/>
    <w:rsid w:val="00541F74"/>
    <w:rsid w:val="00543712"/>
    <w:rsid w:val="005468D4"/>
    <w:rsid w:val="00552549"/>
    <w:rsid w:val="00552914"/>
    <w:rsid w:val="00553992"/>
    <w:rsid w:val="0055726D"/>
    <w:rsid w:val="0056344B"/>
    <w:rsid w:val="0056793A"/>
    <w:rsid w:val="00573D25"/>
    <w:rsid w:val="0058065D"/>
    <w:rsid w:val="00581181"/>
    <w:rsid w:val="00587090"/>
    <w:rsid w:val="005873BC"/>
    <w:rsid w:val="00590BC6"/>
    <w:rsid w:val="005967AA"/>
    <w:rsid w:val="00597B9A"/>
    <w:rsid w:val="005A2DB8"/>
    <w:rsid w:val="005B13D8"/>
    <w:rsid w:val="005B183D"/>
    <w:rsid w:val="005B2425"/>
    <w:rsid w:val="005B47E0"/>
    <w:rsid w:val="005B5259"/>
    <w:rsid w:val="005B5A6C"/>
    <w:rsid w:val="005B5E60"/>
    <w:rsid w:val="005B638C"/>
    <w:rsid w:val="005C0A07"/>
    <w:rsid w:val="005C4861"/>
    <w:rsid w:val="005C5F20"/>
    <w:rsid w:val="005C61AC"/>
    <w:rsid w:val="005D043D"/>
    <w:rsid w:val="005D2AE0"/>
    <w:rsid w:val="005D3FC9"/>
    <w:rsid w:val="005D503E"/>
    <w:rsid w:val="005D5820"/>
    <w:rsid w:val="005E066C"/>
    <w:rsid w:val="005E200A"/>
    <w:rsid w:val="005E2A47"/>
    <w:rsid w:val="005F0AA9"/>
    <w:rsid w:val="005F48E8"/>
    <w:rsid w:val="005F5A17"/>
    <w:rsid w:val="005F5F72"/>
    <w:rsid w:val="00602612"/>
    <w:rsid w:val="00610E8B"/>
    <w:rsid w:val="00615AA2"/>
    <w:rsid w:val="006170BB"/>
    <w:rsid w:val="00620DD4"/>
    <w:rsid w:val="0062119C"/>
    <w:rsid w:val="00621C4E"/>
    <w:rsid w:val="00623654"/>
    <w:rsid w:val="00627BEC"/>
    <w:rsid w:val="00630101"/>
    <w:rsid w:val="00631A2B"/>
    <w:rsid w:val="006353B0"/>
    <w:rsid w:val="00636B75"/>
    <w:rsid w:val="0064219F"/>
    <w:rsid w:val="00645148"/>
    <w:rsid w:val="0064638F"/>
    <w:rsid w:val="00647AC0"/>
    <w:rsid w:val="0065385B"/>
    <w:rsid w:val="0065583E"/>
    <w:rsid w:val="00657A57"/>
    <w:rsid w:val="006614D1"/>
    <w:rsid w:val="00662578"/>
    <w:rsid w:val="00662F60"/>
    <w:rsid w:val="00667761"/>
    <w:rsid w:val="00667E64"/>
    <w:rsid w:val="006774B1"/>
    <w:rsid w:val="00683EE9"/>
    <w:rsid w:val="00691BBE"/>
    <w:rsid w:val="00692F84"/>
    <w:rsid w:val="006972B0"/>
    <w:rsid w:val="006A01F1"/>
    <w:rsid w:val="006A0C1B"/>
    <w:rsid w:val="006A0CDB"/>
    <w:rsid w:val="006A23DA"/>
    <w:rsid w:val="006A618E"/>
    <w:rsid w:val="006A6CB8"/>
    <w:rsid w:val="006A7BF4"/>
    <w:rsid w:val="006A7E60"/>
    <w:rsid w:val="006B0A9E"/>
    <w:rsid w:val="006B2219"/>
    <w:rsid w:val="006B2BE0"/>
    <w:rsid w:val="006B698F"/>
    <w:rsid w:val="006C11D9"/>
    <w:rsid w:val="006C556A"/>
    <w:rsid w:val="006C58E7"/>
    <w:rsid w:val="006C61C1"/>
    <w:rsid w:val="006C7391"/>
    <w:rsid w:val="006E3C4A"/>
    <w:rsid w:val="006E5DA0"/>
    <w:rsid w:val="006E75A1"/>
    <w:rsid w:val="006F1687"/>
    <w:rsid w:val="006F16A5"/>
    <w:rsid w:val="006F3FD7"/>
    <w:rsid w:val="006F4094"/>
    <w:rsid w:val="006F58F0"/>
    <w:rsid w:val="00700609"/>
    <w:rsid w:val="00701CB5"/>
    <w:rsid w:val="00702FD7"/>
    <w:rsid w:val="00703E32"/>
    <w:rsid w:val="00706494"/>
    <w:rsid w:val="007069D2"/>
    <w:rsid w:val="007112E8"/>
    <w:rsid w:val="00711694"/>
    <w:rsid w:val="007126D3"/>
    <w:rsid w:val="00715008"/>
    <w:rsid w:val="00716D27"/>
    <w:rsid w:val="00720152"/>
    <w:rsid w:val="00720524"/>
    <w:rsid w:val="00720F86"/>
    <w:rsid w:val="00724CCD"/>
    <w:rsid w:val="007306BA"/>
    <w:rsid w:val="00733C32"/>
    <w:rsid w:val="00733C91"/>
    <w:rsid w:val="007349B6"/>
    <w:rsid w:val="00735D98"/>
    <w:rsid w:val="00735DDA"/>
    <w:rsid w:val="00735F1E"/>
    <w:rsid w:val="00741FB8"/>
    <w:rsid w:val="0074279B"/>
    <w:rsid w:val="00743960"/>
    <w:rsid w:val="00743D5A"/>
    <w:rsid w:val="007453A8"/>
    <w:rsid w:val="0075173B"/>
    <w:rsid w:val="0075196B"/>
    <w:rsid w:val="00753D8D"/>
    <w:rsid w:val="0075433E"/>
    <w:rsid w:val="007563C8"/>
    <w:rsid w:val="0075770E"/>
    <w:rsid w:val="0076100C"/>
    <w:rsid w:val="00762081"/>
    <w:rsid w:val="00763961"/>
    <w:rsid w:val="00764BEE"/>
    <w:rsid w:val="00773D42"/>
    <w:rsid w:val="00790CDE"/>
    <w:rsid w:val="0079351E"/>
    <w:rsid w:val="007937CE"/>
    <w:rsid w:val="00794B4A"/>
    <w:rsid w:val="00795A3A"/>
    <w:rsid w:val="00795BD4"/>
    <w:rsid w:val="007A30DF"/>
    <w:rsid w:val="007A4592"/>
    <w:rsid w:val="007A6E22"/>
    <w:rsid w:val="007A7001"/>
    <w:rsid w:val="007B1957"/>
    <w:rsid w:val="007B1CE4"/>
    <w:rsid w:val="007B28CA"/>
    <w:rsid w:val="007B782E"/>
    <w:rsid w:val="007C1A1A"/>
    <w:rsid w:val="007C617C"/>
    <w:rsid w:val="007D5568"/>
    <w:rsid w:val="007F01E9"/>
    <w:rsid w:val="007F240E"/>
    <w:rsid w:val="007F5258"/>
    <w:rsid w:val="00804C56"/>
    <w:rsid w:val="00805878"/>
    <w:rsid w:val="00807261"/>
    <w:rsid w:val="00811814"/>
    <w:rsid w:val="008132DC"/>
    <w:rsid w:val="008149BE"/>
    <w:rsid w:val="00815AD2"/>
    <w:rsid w:val="008232BF"/>
    <w:rsid w:val="008235F5"/>
    <w:rsid w:val="008263DF"/>
    <w:rsid w:val="00826A35"/>
    <w:rsid w:val="00831D90"/>
    <w:rsid w:val="00832A96"/>
    <w:rsid w:val="0083387A"/>
    <w:rsid w:val="00836008"/>
    <w:rsid w:val="0083655E"/>
    <w:rsid w:val="008371EB"/>
    <w:rsid w:val="00840C05"/>
    <w:rsid w:val="0084193F"/>
    <w:rsid w:val="00843537"/>
    <w:rsid w:val="00850AF1"/>
    <w:rsid w:val="008577C0"/>
    <w:rsid w:val="00863EF6"/>
    <w:rsid w:val="008653DF"/>
    <w:rsid w:val="00865EBA"/>
    <w:rsid w:val="00866E79"/>
    <w:rsid w:val="00874F60"/>
    <w:rsid w:val="0087575B"/>
    <w:rsid w:val="0087619B"/>
    <w:rsid w:val="0087639A"/>
    <w:rsid w:val="00877CEF"/>
    <w:rsid w:val="00881FEF"/>
    <w:rsid w:val="008925C7"/>
    <w:rsid w:val="00893ADA"/>
    <w:rsid w:val="0089651F"/>
    <w:rsid w:val="00896BEC"/>
    <w:rsid w:val="008A158B"/>
    <w:rsid w:val="008A2A81"/>
    <w:rsid w:val="008A5169"/>
    <w:rsid w:val="008A5C86"/>
    <w:rsid w:val="008A631D"/>
    <w:rsid w:val="008A6B37"/>
    <w:rsid w:val="008A757A"/>
    <w:rsid w:val="008A758A"/>
    <w:rsid w:val="008B5736"/>
    <w:rsid w:val="008B67F8"/>
    <w:rsid w:val="008C4542"/>
    <w:rsid w:val="008C4DE8"/>
    <w:rsid w:val="008C6B8F"/>
    <w:rsid w:val="008D0376"/>
    <w:rsid w:val="008D0D20"/>
    <w:rsid w:val="008D1EBC"/>
    <w:rsid w:val="008D6221"/>
    <w:rsid w:val="008D678D"/>
    <w:rsid w:val="008D6B3D"/>
    <w:rsid w:val="008E4AAA"/>
    <w:rsid w:val="008E4CBA"/>
    <w:rsid w:val="008E59E8"/>
    <w:rsid w:val="008E5F4E"/>
    <w:rsid w:val="008E784A"/>
    <w:rsid w:val="008F0E60"/>
    <w:rsid w:val="008F20FF"/>
    <w:rsid w:val="00900876"/>
    <w:rsid w:val="00903426"/>
    <w:rsid w:val="0090478E"/>
    <w:rsid w:val="00904E56"/>
    <w:rsid w:val="00904E9E"/>
    <w:rsid w:val="00907D61"/>
    <w:rsid w:val="00915825"/>
    <w:rsid w:val="00915A95"/>
    <w:rsid w:val="00915E13"/>
    <w:rsid w:val="00917029"/>
    <w:rsid w:val="009202D7"/>
    <w:rsid w:val="00921850"/>
    <w:rsid w:val="00922752"/>
    <w:rsid w:val="009255D0"/>
    <w:rsid w:val="009262FB"/>
    <w:rsid w:val="00926726"/>
    <w:rsid w:val="00933489"/>
    <w:rsid w:val="00941002"/>
    <w:rsid w:val="0094747E"/>
    <w:rsid w:val="00951C4C"/>
    <w:rsid w:val="009521AF"/>
    <w:rsid w:val="0095269A"/>
    <w:rsid w:val="009547F3"/>
    <w:rsid w:val="00957BC9"/>
    <w:rsid w:val="0096115D"/>
    <w:rsid w:val="0097212A"/>
    <w:rsid w:val="009757F5"/>
    <w:rsid w:val="00984E78"/>
    <w:rsid w:val="0099397C"/>
    <w:rsid w:val="00993FAF"/>
    <w:rsid w:val="00994DBC"/>
    <w:rsid w:val="00995AD3"/>
    <w:rsid w:val="00996DD7"/>
    <w:rsid w:val="009A0885"/>
    <w:rsid w:val="009A48D6"/>
    <w:rsid w:val="009A6F4D"/>
    <w:rsid w:val="009B262F"/>
    <w:rsid w:val="009C0665"/>
    <w:rsid w:val="009C4934"/>
    <w:rsid w:val="009D244F"/>
    <w:rsid w:val="009D58B1"/>
    <w:rsid w:val="009D600A"/>
    <w:rsid w:val="009D6B96"/>
    <w:rsid w:val="009E130D"/>
    <w:rsid w:val="009E1BFC"/>
    <w:rsid w:val="009E7C92"/>
    <w:rsid w:val="009F08D2"/>
    <w:rsid w:val="009F3A63"/>
    <w:rsid w:val="009F4D92"/>
    <w:rsid w:val="009F57E0"/>
    <w:rsid w:val="009F667D"/>
    <w:rsid w:val="00A00584"/>
    <w:rsid w:val="00A012FD"/>
    <w:rsid w:val="00A01A67"/>
    <w:rsid w:val="00A0318C"/>
    <w:rsid w:val="00A10803"/>
    <w:rsid w:val="00A10B1C"/>
    <w:rsid w:val="00A1253D"/>
    <w:rsid w:val="00A13BBB"/>
    <w:rsid w:val="00A1582D"/>
    <w:rsid w:val="00A1692D"/>
    <w:rsid w:val="00A25687"/>
    <w:rsid w:val="00A275C3"/>
    <w:rsid w:val="00A36D5E"/>
    <w:rsid w:val="00A37142"/>
    <w:rsid w:val="00A402D6"/>
    <w:rsid w:val="00A426F4"/>
    <w:rsid w:val="00A43BEE"/>
    <w:rsid w:val="00A46EA4"/>
    <w:rsid w:val="00A50DE2"/>
    <w:rsid w:val="00A53DCF"/>
    <w:rsid w:val="00A54277"/>
    <w:rsid w:val="00A57F0D"/>
    <w:rsid w:val="00A57F58"/>
    <w:rsid w:val="00A61717"/>
    <w:rsid w:val="00A62994"/>
    <w:rsid w:val="00A64CBD"/>
    <w:rsid w:val="00A65851"/>
    <w:rsid w:val="00A66716"/>
    <w:rsid w:val="00A7046A"/>
    <w:rsid w:val="00A71F3B"/>
    <w:rsid w:val="00A737E9"/>
    <w:rsid w:val="00A778BB"/>
    <w:rsid w:val="00A83F5E"/>
    <w:rsid w:val="00A87C1C"/>
    <w:rsid w:val="00A93220"/>
    <w:rsid w:val="00A9464B"/>
    <w:rsid w:val="00A94A72"/>
    <w:rsid w:val="00A97293"/>
    <w:rsid w:val="00A97299"/>
    <w:rsid w:val="00AA0DC9"/>
    <w:rsid w:val="00AA2657"/>
    <w:rsid w:val="00AA390E"/>
    <w:rsid w:val="00AA457D"/>
    <w:rsid w:val="00AA61E4"/>
    <w:rsid w:val="00AA7D10"/>
    <w:rsid w:val="00AB16A7"/>
    <w:rsid w:val="00AB1E5F"/>
    <w:rsid w:val="00AB5F0B"/>
    <w:rsid w:val="00AC1CB6"/>
    <w:rsid w:val="00AC34C0"/>
    <w:rsid w:val="00AC39B2"/>
    <w:rsid w:val="00AC3D79"/>
    <w:rsid w:val="00AD4F80"/>
    <w:rsid w:val="00AD605B"/>
    <w:rsid w:val="00AD637F"/>
    <w:rsid w:val="00AD6AE0"/>
    <w:rsid w:val="00AE25DE"/>
    <w:rsid w:val="00AE3155"/>
    <w:rsid w:val="00AE406C"/>
    <w:rsid w:val="00AE56B5"/>
    <w:rsid w:val="00AE5C2E"/>
    <w:rsid w:val="00AF16BE"/>
    <w:rsid w:val="00AF3214"/>
    <w:rsid w:val="00AF578C"/>
    <w:rsid w:val="00AF69D9"/>
    <w:rsid w:val="00B00263"/>
    <w:rsid w:val="00B02FD7"/>
    <w:rsid w:val="00B03CDB"/>
    <w:rsid w:val="00B11C8C"/>
    <w:rsid w:val="00B14D9D"/>
    <w:rsid w:val="00B259EE"/>
    <w:rsid w:val="00B26525"/>
    <w:rsid w:val="00B32AD9"/>
    <w:rsid w:val="00B337B8"/>
    <w:rsid w:val="00B340C8"/>
    <w:rsid w:val="00B35956"/>
    <w:rsid w:val="00B35DBB"/>
    <w:rsid w:val="00B36853"/>
    <w:rsid w:val="00B37F19"/>
    <w:rsid w:val="00B41105"/>
    <w:rsid w:val="00B415EA"/>
    <w:rsid w:val="00B41DDB"/>
    <w:rsid w:val="00B42D10"/>
    <w:rsid w:val="00B4332A"/>
    <w:rsid w:val="00B468BF"/>
    <w:rsid w:val="00B46D66"/>
    <w:rsid w:val="00B47F47"/>
    <w:rsid w:val="00B526AC"/>
    <w:rsid w:val="00B534EC"/>
    <w:rsid w:val="00B54F9C"/>
    <w:rsid w:val="00B60F25"/>
    <w:rsid w:val="00B61150"/>
    <w:rsid w:val="00B65D35"/>
    <w:rsid w:val="00B80846"/>
    <w:rsid w:val="00B8203A"/>
    <w:rsid w:val="00B82F60"/>
    <w:rsid w:val="00B91D12"/>
    <w:rsid w:val="00B92638"/>
    <w:rsid w:val="00B93C33"/>
    <w:rsid w:val="00B96F05"/>
    <w:rsid w:val="00BA0ED8"/>
    <w:rsid w:val="00BA2C20"/>
    <w:rsid w:val="00BA397B"/>
    <w:rsid w:val="00BB3D5B"/>
    <w:rsid w:val="00BB553D"/>
    <w:rsid w:val="00BB67D8"/>
    <w:rsid w:val="00BB72C0"/>
    <w:rsid w:val="00BC15AD"/>
    <w:rsid w:val="00BC224F"/>
    <w:rsid w:val="00BC2EBF"/>
    <w:rsid w:val="00BC3A76"/>
    <w:rsid w:val="00BC4221"/>
    <w:rsid w:val="00BC469A"/>
    <w:rsid w:val="00BC67F2"/>
    <w:rsid w:val="00BD1A97"/>
    <w:rsid w:val="00BD2A91"/>
    <w:rsid w:val="00BD3548"/>
    <w:rsid w:val="00BD4819"/>
    <w:rsid w:val="00BD6C51"/>
    <w:rsid w:val="00BD726A"/>
    <w:rsid w:val="00BE3F39"/>
    <w:rsid w:val="00BF0094"/>
    <w:rsid w:val="00BF27AE"/>
    <w:rsid w:val="00BF4E57"/>
    <w:rsid w:val="00BF5DE6"/>
    <w:rsid w:val="00C027D3"/>
    <w:rsid w:val="00C02FAF"/>
    <w:rsid w:val="00C0445B"/>
    <w:rsid w:val="00C07313"/>
    <w:rsid w:val="00C121CF"/>
    <w:rsid w:val="00C167B1"/>
    <w:rsid w:val="00C20F1A"/>
    <w:rsid w:val="00C224BC"/>
    <w:rsid w:val="00C266CC"/>
    <w:rsid w:val="00C30A74"/>
    <w:rsid w:val="00C311BD"/>
    <w:rsid w:val="00C33FC8"/>
    <w:rsid w:val="00C35289"/>
    <w:rsid w:val="00C35DC9"/>
    <w:rsid w:val="00C3761E"/>
    <w:rsid w:val="00C40AF6"/>
    <w:rsid w:val="00C5315B"/>
    <w:rsid w:val="00C55221"/>
    <w:rsid w:val="00C6353C"/>
    <w:rsid w:val="00C63682"/>
    <w:rsid w:val="00C66128"/>
    <w:rsid w:val="00C7020D"/>
    <w:rsid w:val="00C71AC2"/>
    <w:rsid w:val="00C95976"/>
    <w:rsid w:val="00C95D5E"/>
    <w:rsid w:val="00C97427"/>
    <w:rsid w:val="00C97FAB"/>
    <w:rsid w:val="00CA1941"/>
    <w:rsid w:val="00CA36EA"/>
    <w:rsid w:val="00CA55E1"/>
    <w:rsid w:val="00CB3E8F"/>
    <w:rsid w:val="00CB529B"/>
    <w:rsid w:val="00CB7CE4"/>
    <w:rsid w:val="00CC19E1"/>
    <w:rsid w:val="00CC1FD4"/>
    <w:rsid w:val="00CC3B8C"/>
    <w:rsid w:val="00CC78F6"/>
    <w:rsid w:val="00CD14FB"/>
    <w:rsid w:val="00CD2739"/>
    <w:rsid w:val="00CD2A35"/>
    <w:rsid w:val="00CD3758"/>
    <w:rsid w:val="00CD6305"/>
    <w:rsid w:val="00CD6AA8"/>
    <w:rsid w:val="00CD71C4"/>
    <w:rsid w:val="00CD7299"/>
    <w:rsid w:val="00CD7BF7"/>
    <w:rsid w:val="00CE063A"/>
    <w:rsid w:val="00CE25D1"/>
    <w:rsid w:val="00CE7132"/>
    <w:rsid w:val="00CF456F"/>
    <w:rsid w:val="00D0214A"/>
    <w:rsid w:val="00D111A6"/>
    <w:rsid w:val="00D12641"/>
    <w:rsid w:val="00D12F4A"/>
    <w:rsid w:val="00D2169E"/>
    <w:rsid w:val="00D272D3"/>
    <w:rsid w:val="00D27315"/>
    <w:rsid w:val="00D31B96"/>
    <w:rsid w:val="00D3320A"/>
    <w:rsid w:val="00D36E73"/>
    <w:rsid w:val="00D41514"/>
    <w:rsid w:val="00D417E3"/>
    <w:rsid w:val="00D42D71"/>
    <w:rsid w:val="00D43FB1"/>
    <w:rsid w:val="00D45EDB"/>
    <w:rsid w:val="00D53945"/>
    <w:rsid w:val="00D53999"/>
    <w:rsid w:val="00D56797"/>
    <w:rsid w:val="00D6138A"/>
    <w:rsid w:val="00D614F2"/>
    <w:rsid w:val="00D61FBA"/>
    <w:rsid w:val="00D64018"/>
    <w:rsid w:val="00D64B21"/>
    <w:rsid w:val="00D6768D"/>
    <w:rsid w:val="00D71995"/>
    <w:rsid w:val="00D725EB"/>
    <w:rsid w:val="00D74167"/>
    <w:rsid w:val="00D74F22"/>
    <w:rsid w:val="00D77376"/>
    <w:rsid w:val="00D81057"/>
    <w:rsid w:val="00D81A59"/>
    <w:rsid w:val="00D8768B"/>
    <w:rsid w:val="00D939E3"/>
    <w:rsid w:val="00D94010"/>
    <w:rsid w:val="00D974BE"/>
    <w:rsid w:val="00DA42C2"/>
    <w:rsid w:val="00DB1F88"/>
    <w:rsid w:val="00DB53FB"/>
    <w:rsid w:val="00DC4179"/>
    <w:rsid w:val="00DC56AC"/>
    <w:rsid w:val="00DC67D1"/>
    <w:rsid w:val="00DD0B57"/>
    <w:rsid w:val="00DD129C"/>
    <w:rsid w:val="00DD29E8"/>
    <w:rsid w:val="00DD2CE3"/>
    <w:rsid w:val="00DD2FBD"/>
    <w:rsid w:val="00DD3C02"/>
    <w:rsid w:val="00DD50C3"/>
    <w:rsid w:val="00DD52EF"/>
    <w:rsid w:val="00DD5C6F"/>
    <w:rsid w:val="00DD6119"/>
    <w:rsid w:val="00DE0DCD"/>
    <w:rsid w:val="00DE330C"/>
    <w:rsid w:val="00DE5ADB"/>
    <w:rsid w:val="00DE7433"/>
    <w:rsid w:val="00DF4F24"/>
    <w:rsid w:val="00DF5FDD"/>
    <w:rsid w:val="00E02653"/>
    <w:rsid w:val="00E0298F"/>
    <w:rsid w:val="00E029D1"/>
    <w:rsid w:val="00E05CF3"/>
    <w:rsid w:val="00E0720C"/>
    <w:rsid w:val="00E1541C"/>
    <w:rsid w:val="00E1729C"/>
    <w:rsid w:val="00E20217"/>
    <w:rsid w:val="00E300AE"/>
    <w:rsid w:val="00E33011"/>
    <w:rsid w:val="00E33500"/>
    <w:rsid w:val="00E344B6"/>
    <w:rsid w:val="00E35259"/>
    <w:rsid w:val="00E363AF"/>
    <w:rsid w:val="00E36AD8"/>
    <w:rsid w:val="00E373AA"/>
    <w:rsid w:val="00E411E3"/>
    <w:rsid w:val="00E41455"/>
    <w:rsid w:val="00E426F5"/>
    <w:rsid w:val="00E478EA"/>
    <w:rsid w:val="00E54E6C"/>
    <w:rsid w:val="00E60378"/>
    <w:rsid w:val="00E6140A"/>
    <w:rsid w:val="00E64253"/>
    <w:rsid w:val="00E72FDD"/>
    <w:rsid w:val="00E74156"/>
    <w:rsid w:val="00E76644"/>
    <w:rsid w:val="00E766F5"/>
    <w:rsid w:val="00E772DE"/>
    <w:rsid w:val="00E848DE"/>
    <w:rsid w:val="00E856A7"/>
    <w:rsid w:val="00E918EA"/>
    <w:rsid w:val="00E9743D"/>
    <w:rsid w:val="00EA120F"/>
    <w:rsid w:val="00EA2629"/>
    <w:rsid w:val="00EA59A2"/>
    <w:rsid w:val="00EA5B0D"/>
    <w:rsid w:val="00EA6EC9"/>
    <w:rsid w:val="00EA74DF"/>
    <w:rsid w:val="00EA7560"/>
    <w:rsid w:val="00EB0797"/>
    <w:rsid w:val="00EB0A41"/>
    <w:rsid w:val="00EB1497"/>
    <w:rsid w:val="00EB38A6"/>
    <w:rsid w:val="00EC098A"/>
    <w:rsid w:val="00EC44AA"/>
    <w:rsid w:val="00EC645C"/>
    <w:rsid w:val="00ED0B20"/>
    <w:rsid w:val="00ED5F71"/>
    <w:rsid w:val="00EE2DF5"/>
    <w:rsid w:val="00EF0FAF"/>
    <w:rsid w:val="00EF1233"/>
    <w:rsid w:val="00EF2A5F"/>
    <w:rsid w:val="00EF2EF6"/>
    <w:rsid w:val="00EF5D61"/>
    <w:rsid w:val="00F0077E"/>
    <w:rsid w:val="00F0296F"/>
    <w:rsid w:val="00F03C05"/>
    <w:rsid w:val="00F03C68"/>
    <w:rsid w:val="00F0484B"/>
    <w:rsid w:val="00F0654A"/>
    <w:rsid w:val="00F06F6E"/>
    <w:rsid w:val="00F114CA"/>
    <w:rsid w:val="00F13B73"/>
    <w:rsid w:val="00F146B3"/>
    <w:rsid w:val="00F17908"/>
    <w:rsid w:val="00F2299E"/>
    <w:rsid w:val="00F26C09"/>
    <w:rsid w:val="00F4020E"/>
    <w:rsid w:val="00F406FB"/>
    <w:rsid w:val="00F444D1"/>
    <w:rsid w:val="00F453DF"/>
    <w:rsid w:val="00F4776B"/>
    <w:rsid w:val="00F54127"/>
    <w:rsid w:val="00F608A8"/>
    <w:rsid w:val="00F65D05"/>
    <w:rsid w:val="00F74A50"/>
    <w:rsid w:val="00F77A2F"/>
    <w:rsid w:val="00F81068"/>
    <w:rsid w:val="00F86599"/>
    <w:rsid w:val="00F93E47"/>
    <w:rsid w:val="00F95473"/>
    <w:rsid w:val="00F96637"/>
    <w:rsid w:val="00F97F2E"/>
    <w:rsid w:val="00F97FB3"/>
    <w:rsid w:val="00FA1EE1"/>
    <w:rsid w:val="00FA2EF9"/>
    <w:rsid w:val="00FB4F02"/>
    <w:rsid w:val="00FB6522"/>
    <w:rsid w:val="00FC4EA6"/>
    <w:rsid w:val="00FC5860"/>
    <w:rsid w:val="00FC600A"/>
    <w:rsid w:val="00FC69D1"/>
    <w:rsid w:val="00FD3082"/>
    <w:rsid w:val="00FD6F06"/>
    <w:rsid w:val="00FD7148"/>
    <w:rsid w:val="00FE0B8F"/>
    <w:rsid w:val="00FE3D30"/>
    <w:rsid w:val="00FE560D"/>
    <w:rsid w:val="00FE790F"/>
    <w:rsid w:val="00FF22CF"/>
    <w:rsid w:val="00FF34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2"/>
    <o:shapelayout v:ext="edit">
      <o:idmap v:ext="edit" data="1"/>
    </o:shapelayout>
  </w:shapeDefaults>
  <w:decimalSymbol w:val="."/>
  <w:listSeparator w:val=","/>
  <w14:docId w14:val="29B35A9A"/>
  <w15:docId w15:val="{E076FB29-3F1F-45EC-A5B0-2D5D4C37F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0" w:qFormat="1"/>
    <w:lsdException w:name="heading 3" w:locked="1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iPriority="0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0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semiHidden="1" w:uiPriority="59" w:unhideWhenUsed="1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F6E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F06F6E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F06F6E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06F6E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F06F6E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9"/>
    <w:qFormat/>
    <w:rsid w:val="00F06F6E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06F6E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06F6E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9"/>
    <w:qFormat/>
    <w:rsid w:val="00F06F6E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06F6E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F06F6E"/>
    <w:rPr>
      <w:rFonts w:ascii="Cambria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F06F6E"/>
    <w:rPr>
      <w:rFonts w:ascii="Cambria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F06F6E"/>
    <w:rPr>
      <w:rFonts w:ascii="Cambria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F06F6E"/>
    <w:rPr>
      <w:rFonts w:ascii="Cambria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F06F6E"/>
    <w:rPr>
      <w:rFonts w:ascii="Cambria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F06F6E"/>
    <w:rPr>
      <w:rFonts w:ascii="Cambria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F06F6E"/>
    <w:rPr>
      <w:rFonts w:ascii="Cambria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F06F6E"/>
    <w:rPr>
      <w:rFonts w:ascii="Cambria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F06F6E"/>
    <w:rPr>
      <w:rFonts w:ascii="Cambria" w:hAnsi="Cambria" w:cs="Times New Roman"/>
      <w:i/>
      <w:iCs/>
      <w:spacing w:val="5"/>
      <w:sz w:val="20"/>
      <w:szCs w:val="20"/>
    </w:rPr>
  </w:style>
  <w:style w:type="paragraph" w:styleId="ListParagraph">
    <w:name w:val="List Paragraph"/>
    <w:basedOn w:val="Normal"/>
    <w:uiPriority w:val="34"/>
    <w:qFormat/>
    <w:rsid w:val="00F06F6E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F06F6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qFormat/>
    <w:rsid w:val="00F06F6E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F06F6E"/>
    <w:rPr>
      <w:rFonts w:ascii="Cambria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F06F6E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F06F6E"/>
    <w:rPr>
      <w:rFonts w:ascii="Cambria" w:hAnsi="Cambria" w:cs="Times New Roman"/>
      <w:i/>
      <w:iCs/>
      <w:spacing w:val="13"/>
      <w:sz w:val="24"/>
      <w:szCs w:val="24"/>
    </w:rPr>
  </w:style>
  <w:style w:type="character" w:styleId="Strong">
    <w:name w:val="Strong"/>
    <w:basedOn w:val="DefaultParagraphFont"/>
    <w:uiPriority w:val="99"/>
    <w:qFormat/>
    <w:rsid w:val="00F06F6E"/>
    <w:rPr>
      <w:rFonts w:cs="Times New Roman"/>
      <w:b/>
    </w:rPr>
  </w:style>
  <w:style w:type="character" w:styleId="Emphasis">
    <w:name w:val="Emphasis"/>
    <w:basedOn w:val="DefaultParagraphFont"/>
    <w:uiPriority w:val="99"/>
    <w:qFormat/>
    <w:rsid w:val="00F06F6E"/>
    <w:rPr>
      <w:rFonts w:cs="Times New Roman"/>
      <w:b/>
      <w:i/>
      <w:spacing w:val="10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99"/>
    <w:qFormat/>
    <w:rsid w:val="00F06F6E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99"/>
    <w:locked/>
    <w:rsid w:val="00F06F6E"/>
    <w:rPr>
      <w:rFonts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F06F6E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F06F6E"/>
    <w:rPr>
      <w:rFonts w:cs="Times New Roman"/>
      <w:b/>
      <w:bCs/>
      <w:i/>
      <w:iCs/>
    </w:rPr>
  </w:style>
  <w:style w:type="character" w:styleId="SubtleEmphasis">
    <w:name w:val="Subtle Emphasis"/>
    <w:basedOn w:val="DefaultParagraphFont"/>
    <w:uiPriority w:val="99"/>
    <w:qFormat/>
    <w:rsid w:val="00F06F6E"/>
    <w:rPr>
      <w:rFonts w:cs="Times New Roman"/>
      <w:i/>
    </w:rPr>
  </w:style>
  <w:style w:type="character" w:styleId="IntenseEmphasis">
    <w:name w:val="Intense Emphasis"/>
    <w:basedOn w:val="DefaultParagraphFont"/>
    <w:uiPriority w:val="99"/>
    <w:qFormat/>
    <w:rsid w:val="00F06F6E"/>
    <w:rPr>
      <w:rFonts w:cs="Times New Roman"/>
      <w:b/>
    </w:rPr>
  </w:style>
  <w:style w:type="character" w:styleId="SubtleReference">
    <w:name w:val="Subtle Reference"/>
    <w:basedOn w:val="DefaultParagraphFont"/>
    <w:uiPriority w:val="99"/>
    <w:qFormat/>
    <w:rsid w:val="00F06F6E"/>
    <w:rPr>
      <w:rFonts w:cs="Times New Roman"/>
      <w:smallCaps/>
    </w:rPr>
  </w:style>
  <w:style w:type="character" w:styleId="IntenseReference">
    <w:name w:val="Intense Reference"/>
    <w:basedOn w:val="DefaultParagraphFont"/>
    <w:uiPriority w:val="99"/>
    <w:qFormat/>
    <w:rsid w:val="00F06F6E"/>
    <w:rPr>
      <w:rFonts w:cs="Times New Roman"/>
      <w:smallCaps/>
      <w:spacing w:val="5"/>
      <w:u w:val="single"/>
    </w:rPr>
  </w:style>
  <w:style w:type="character" w:styleId="BookTitle">
    <w:name w:val="Book Title"/>
    <w:basedOn w:val="DefaultParagraphFont"/>
    <w:uiPriority w:val="99"/>
    <w:qFormat/>
    <w:rsid w:val="00F06F6E"/>
    <w:rPr>
      <w:rFonts w:cs="Times New Roman"/>
      <w:i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F06F6E"/>
    <w:pPr>
      <w:outlineLvl w:val="9"/>
    </w:pPr>
  </w:style>
  <w:style w:type="table" w:styleId="TableGrid">
    <w:name w:val="Table Grid"/>
    <w:basedOn w:val="TableNormal"/>
    <w:uiPriority w:val="99"/>
    <w:rsid w:val="00F06F6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3E55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E553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40198E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rsid w:val="0040198E"/>
    <w:rPr>
      <w:rFonts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D27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D272D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D27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D272D3"/>
    <w:rPr>
      <w:rFonts w:cs="Times New Roman"/>
    </w:rPr>
  </w:style>
  <w:style w:type="character" w:styleId="PlaceholderText">
    <w:name w:val="Placeholder Text"/>
    <w:basedOn w:val="DefaultParagraphFont"/>
    <w:uiPriority w:val="99"/>
    <w:semiHidden/>
    <w:rsid w:val="00720152"/>
    <w:rPr>
      <w:rFonts w:cs="Times New Roman"/>
      <w:color w:val="808080"/>
    </w:rPr>
  </w:style>
  <w:style w:type="character" w:customStyle="1" w:styleId="acicollapsed1">
    <w:name w:val="acicollapsed1"/>
    <w:basedOn w:val="DefaultParagraphFont"/>
    <w:uiPriority w:val="99"/>
    <w:rsid w:val="00A65851"/>
    <w:rPr>
      <w:rFonts w:cs="Times New Roman"/>
      <w:vanish/>
    </w:rPr>
  </w:style>
  <w:style w:type="paragraph" w:styleId="TOC3">
    <w:name w:val="toc 3"/>
    <w:basedOn w:val="Normal"/>
    <w:next w:val="Normal"/>
    <w:autoRedefine/>
    <w:uiPriority w:val="39"/>
    <w:rsid w:val="008149BE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8149BE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99"/>
    <w:rsid w:val="008149BE"/>
    <w:pPr>
      <w:spacing w:after="100"/>
    </w:pPr>
  </w:style>
  <w:style w:type="character" w:styleId="LineNumber">
    <w:name w:val="line number"/>
    <w:basedOn w:val="DefaultParagraphFont"/>
    <w:uiPriority w:val="99"/>
    <w:semiHidden/>
    <w:rsid w:val="00CD71C4"/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semiHidden/>
    <w:rsid w:val="00C71AC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C71AC2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C71AC2"/>
    <w:rPr>
      <w:rFonts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C71AC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C71AC2"/>
    <w:rPr>
      <w:rFonts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C71AC2"/>
    <w:rPr>
      <w:rFonts w:cs="Times New Roman"/>
      <w:vertAlign w:val="superscript"/>
    </w:rPr>
  </w:style>
  <w:style w:type="paragraph" w:styleId="Caption">
    <w:name w:val="caption"/>
    <w:basedOn w:val="Normal"/>
    <w:next w:val="Normal"/>
    <w:uiPriority w:val="99"/>
    <w:qFormat/>
    <w:rsid w:val="0016157B"/>
    <w:pPr>
      <w:spacing w:line="240" w:lineRule="auto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uiPriority w:val="99"/>
    <w:semiHidden/>
    <w:rsid w:val="0016157B"/>
    <w:pPr>
      <w:spacing w:after="0"/>
    </w:pPr>
  </w:style>
  <w:style w:type="paragraph" w:styleId="Index1">
    <w:name w:val="index 1"/>
    <w:basedOn w:val="Normal"/>
    <w:next w:val="Normal"/>
    <w:autoRedefine/>
    <w:uiPriority w:val="99"/>
    <w:rsid w:val="00BD4819"/>
    <w:pPr>
      <w:spacing w:after="0"/>
      <w:ind w:left="220" w:hanging="220"/>
    </w:pPr>
    <w:rPr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rsid w:val="00BD4819"/>
    <w:pPr>
      <w:spacing w:after="0"/>
      <w:ind w:left="440" w:hanging="220"/>
    </w:pPr>
    <w:rPr>
      <w:sz w:val="20"/>
      <w:szCs w:val="20"/>
    </w:rPr>
  </w:style>
  <w:style w:type="paragraph" w:styleId="Index3">
    <w:name w:val="index 3"/>
    <w:basedOn w:val="Normal"/>
    <w:next w:val="Normal"/>
    <w:autoRedefine/>
    <w:uiPriority w:val="99"/>
    <w:rsid w:val="0017497D"/>
    <w:pPr>
      <w:spacing w:after="0"/>
      <w:ind w:left="660" w:hanging="220"/>
    </w:pPr>
    <w:rPr>
      <w:sz w:val="20"/>
      <w:szCs w:val="20"/>
    </w:rPr>
  </w:style>
  <w:style w:type="paragraph" w:styleId="Index4">
    <w:name w:val="index 4"/>
    <w:basedOn w:val="Normal"/>
    <w:next w:val="Normal"/>
    <w:autoRedefine/>
    <w:uiPriority w:val="99"/>
    <w:rsid w:val="0017497D"/>
    <w:pPr>
      <w:spacing w:after="0"/>
      <w:ind w:left="880" w:hanging="220"/>
    </w:pPr>
    <w:rPr>
      <w:sz w:val="20"/>
      <w:szCs w:val="20"/>
    </w:rPr>
  </w:style>
  <w:style w:type="paragraph" w:styleId="Index5">
    <w:name w:val="index 5"/>
    <w:basedOn w:val="Normal"/>
    <w:next w:val="Normal"/>
    <w:autoRedefine/>
    <w:uiPriority w:val="99"/>
    <w:rsid w:val="0017497D"/>
    <w:pPr>
      <w:spacing w:after="0"/>
      <w:ind w:left="1100" w:hanging="220"/>
    </w:pPr>
    <w:rPr>
      <w:sz w:val="20"/>
      <w:szCs w:val="20"/>
    </w:rPr>
  </w:style>
  <w:style w:type="paragraph" w:styleId="Index6">
    <w:name w:val="index 6"/>
    <w:basedOn w:val="Normal"/>
    <w:next w:val="Normal"/>
    <w:autoRedefine/>
    <w:uiPriority w:val="99"/>
    <w:rsid w:val="0017497D"/>
    <w:pPr>
      <w:spacing w:after="0"/>
      <w:ind w:left="1320" w:hanging="220"/>
    </w:pPr>
    <w:rPr>
      <w:sz w:val="20"/>
      <w:szCs w:val="20"/>
    </w:rPr>
  </w:style>
  <w:style w:type="paragraph" w:styleId="Index7">
    <w:name w:val="index 7"/>
    <w:basedOn w:val="Normal"/>
    <w:next w:val="Normal"/>
    <w:autoRedefine/>
    <w:uiPriority w:val="99"/>
    <w:rsid w:val="0017497D"/>
    <w:pPr>
      <w:spacing w:after="0"/>
      <w:ind w:left="1540" w:hanging="220"/>
    </w:pPr>
    <w:rPr>
      <w:sz w:val="20"/>
      <w:szCs w:val="20"/>
    </w:rPr>
  </w:style>
  <w:style w:type="paragraph" w:styleId="Index8">
    <w:name w:val="index 8"/>
    <w:basedOn w:val="Normal"/>
    <w:next w:val="Normal"/>
    <w:autoRedefine/>
    <w:uiPriority w:val="99"/>
    <w:rsid w:val="0017497D"/>
    <w:pPr>
      <w:spacing w:after="0"/>
      <w:ind w:left="1760" w:hanging="220"/>
    </w:pPr>
    <w:rPr>
      <w:sz w:val="20"/>
      <w:szCs w:val="20"/>
    </w:rPr>
  </w:style>
  <w:style w:type="paragraph" w:styleId="Index9">
    <w:name w:val="index 9"/>
    <w:basedOn w:val="Normal"/>
    <w:next w:val="Normal"/>
    <w:autoRedefine/>
    <w:uiPriority w:val="99"/>
    <w:rsid w:val="0017497D"/>
    <w:pPr>
      <w:spacing w:after="0"/>
      <w:ind w:left="1980" w:hanging="220"/>
    </w:pPr>
    <w:rPr>
      <w:sz w:val="20"/>
      <w:szCs w:val="20"/>
    </w:rPr>
  </w:style>
  <w:style w:type="paragraph" w:styleId="IndexHeading">
    <w:name w:val="index heading"/>
    <w:basedOn w:val="Normal"/>
    <w:next w:val="Index1"/>
    <w:uiPriority w:val="99"/>
    <w:rsid w:val="0017497D"/>
    <w:pPr>
      <w:spacing w:before="120" w:after="120"/>
    </w:pPr>
    <w:rPr>
      <w:b/>
      <w:bCs/>
      <w:i/>
      <w:iCs/>
      <w:sz w:val="20"/>
      <w:szCs w:val="20"/>
    </w:rPr>
  </w:style>
  <w:style w:type="character" w:customStyle="1" w:styleId="apple-style-span">
    <w:name w:val="apple-style-span"/>
    <w:basedOn w:val="DefaultParagraphFont"/>
    <w:rsid w:val="00995AD3"/>
    <w:rPr>
      <w:rFonts w:cs="Times New Roman"/>
    </w:rPr>
  </w:style>
  <w:style w:type="character" w:customStyle="1" w:styleId="apple-converted-space">
    <w:name w:val="apple-converted-space"/>
    <w:basedOn w:val="DefaultParagraphFont"/>
    <w:rsid w:val="00995AD3"/>
    <w:rPr>
      <w:rFonts w:cs="Times New Roman"/>
    </w:rPr>
  </w:style>
  <w:style w:type="paragraph" w:styleId="NormalWeb">
    <w:name w:val="Normal (Web)"/>
    <w:basedOn w:val="Normal"/>
    <w:rsid w:val="00CC19E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textindent3">
    <w:name w:val="textindent3"/>
    <w:basedOn w:val="Normal"/>
    <w:uiPriority w:val="99"/>
    <w:rsid w:val="00CC19E1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1027B3"/>
    <w:rPr>
      <w:sz w:val="22"/>
      <w:szCs w:val="22"/>
    </w:rPr>
  </w:style>
  <w:style w:type="paragraph" w:customStyle="1" w:styleId="TableContents">
    <w:name w:val="Table Contents"/>
    <w:basedOn w:val="Normal"/>
    <w:rsid w:val="00AE25DE"/>
    <w:pPr>
      <w:widowControl w:val="0"/>
      <w:suppressLineNumbers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odyText">
    <w:name w:val="Body Text"/>
    <w:basedOn w:val="Normal"/>
    <w:link w:val="BodyTextChar"/>
    <w:locked/>
    <w:rsid w:val="00387D40"/>
    <w:pPr>
      <w:widowControl w:val="0"/>
      <w:suppressAutoHyphens/>
      <w:spacing w:after="12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character" w:customStyle="1" w:styleId="BodyTextChar">
    <w:name w:val="Body Text Char"/>
    <w:basedOn w:val="DefaultParagraphFont"/>
    <w:link w:val="BodyText"/>
    <w:rsid w:val="00387D40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character" w:customStyle="1" w:styleId="input">
    <w:name w:val="input"/>
    <w:basedOn w:val="DefaultParagraphFont"/>
    <w:rsid w:val="00FD3082"/>
  </w:style>
  <w:style w:type="paragraph" w:customStyle="1" w:styleId="Default">
    <w:name w:val="Default"/>
    <w:rsid w:val="007069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96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839350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511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1288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5930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6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38608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2936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1436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69111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1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07211">
          <w:marLeft w:val="450"/>
          <w:marRight w:val="30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0899">
          <w:marLeft w:val="450"/>
          <w:marRight w:val="30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0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669384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0717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8118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376556">
          <w:marLeft w:val="585"/>
          <w:marRight w:val="3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8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8315">
          <w:marLeft w:val="270"/>
          <w:marRight w:val="18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625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35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3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72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2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70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69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29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4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4625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13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5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17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43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58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1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00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3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47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4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60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1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4625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26">
          <w:marLeft w:val="0"/>
          <w:marRight w:val="0"/>
          <w:marTop w:val="0"/>
          <w:marBottom w:val="0"/>
          <w:divBdr>
            <w:top w:val="single" w:sz="6" w:space="0" w:color="678FC2"/>
            <w:left w:val="single" w:sz="6" w:space="0" w:color="678FC2"/>
            <w:bottom w:val="single" w:sz="6" w:space="0" w:color="678FC2"/>
            <w:right w:val="single" w:sz="6" w:space="0" w:color="678FC2"/>
          </w:divBdr>
          <w:divsChild>
            <w:div w:id="19346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2573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62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625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625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625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84"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625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5789"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625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5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B74DA-2F2F-4D99-A4BF-1510D0D070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3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databases</vt:lpstr>
    </vt:vector>
  </TitlesOfParts>
  <Company>National University of Computer and Emerging Sciences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s</dc:title>
  <dc:subject>Database Systems Spring 2013</dc:subject>
  <dc:creator>Hassan Tariq</dc:creator>
  <cp:lastModifiedBy>Saddam</cp:lastModifiedBy>
  <cp:revision>179</cp:revision>
  <dcterms:created xsi:type="dcterms:W3CDTF">2013-09-19T20:15:00Z</dcterms:created>
  <dcterms:modified xsi:type="dcterms:W3CDTF">2021-04-14T02:39:00Z</dcterms:modified>
  <cp:category>Lab Manuals</cp:category>
</cp:coreProperties>
</file>